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B3A89A" w14:textId="39916DA0" w:rsidR="00300F96" w:rsidRPr="00E72267" w:rsidRDefault="00515C86" w:rsidP="00515C86">
      <w:pPr>
        <w:tabs>
          <w:tab w:val="left" w:pos="1568"/>
        </w:tabs>
        <w:jc w:val="center"/>
        <w:rPr>
          <w:b/>
          <w:sz w:val="28"/>
          <w:szCs w:val="28"/>
        </w:rPr>
      </w:pPr>
      <w:r w:rsidRPr="00E72267">
        <w:rPr>
          <w:b/>
          <w:sz w:val="28"/>
          <w:szCs w:val="28"/>
        </w:rPr>
        <w:t xml:space="preserve">College Partnership Program </w:t>
      </w:r>
      <w:r w:rsidR="00B16E13">
        <w:rPr>
          <w:b/>
          <w:sz w:val="28"/>
          <w:szCs w:val="28"/>
        </w:rPr>
        <w:t>at Algonquin-</w:t>
      </w:r>
      <w:r w:rsidR="00E72267" w:rsidRPr="00E72267">
        <w:rPr>
          <w:b/>
          <w:sz w:val="28"/>
          <w:szCs w:val="28"/>
        </w:rPr>
        <w:t xml:space="preserve">Shared </w:t>
      </w:r>
      <w:r w:rsidRPr="00E72267">
        <w:rPr>
          <w:b/>
          <w:sz w:val="28"/>
          <w:szCs w:val="28"/>
        </w:rPr>
        <w:t>Student Services</w:t>
      </w:r>
      <w:r w:rsidR="00DF4895">
        <w:rPr>
          <w:b/>
          <w:sz w:val="28"/>
          <w:szCs w:val="28"/>
        </w:rPr>
        <w:t xml:space="preserve"> 20</w:t>
      </w:r>
      <w:r w:rsidR="00055B91">
        <w:rPr>
          <w:b/>
          <w:sz w:val="28"/>
          <w:szCs w:val="28"/>
        </w:rPr>
        <w:t>2</w:t>
      </w:r>
      <w:r w:rsidR="004D0105">
        <w:rPr>
          <w:b/>
          <w:sz w:val="28"/>
          <w:szCs w:val="28"/>
        </w:rPr>
        <w:t>3</w:t>
      </w:r>
      <w:r w:rsidR="00DF4895">
        <w:rPr>
          <w:b/>
          <w:sz w:val="28"/>
          <w:szCs w:val="28"/>
        </w:rPr>
        <w:t>-202</w:t>
      </w:r>
      <w:r w:rsidR="004D0105">
        <w:rPr>
          <w:b/>
          <w:sz w:val="28"/>
          <w:szCs w:val="28"/>
        </w:rPr>
        <w:t>4</w:t>
      </w:r>
    </w:p>
    <w:p w14:paraId="1A57F50A" w14:textId="77777777" w:rsidR="00515C86" w:rsidRDefault="00515C86" w:rsidP="00515C86">
      <w:pPr>
        <w:tabs>
          <w:tab w:val="left" w:pos="1568"/>
        </w:tabs>
        <w:rPr>
          <w:b/>
        </w:rPr>
      </w:pPr>
    </w:p>
    <w:p w14:paraId="0EDC16B0" w14:textId="77777777" w:rsidR="00E72267" w:rsidRDefault="00E72267" w:rsidP="00E72267">
      <w:pPr>
        <w:rPr>
          <w:b/>
        </w:rPr>
      </w:pPr>
    </w:p>
    <w:p w14:paraId="56C71A32" w14:textId="77777777" w:rsidR="00E72267" w:rsidRPr="00FE145F" w:rsidRDefault="00E72267" w:rsidP="00E72267">
      <w:pPr>
        <w:jc w:val="center"/>
        <w:rPr>
          <w:b/>
          <w:sz w:val="28"/>
          <w:szCs w:val="28"/>
        </w:rPr>
      </w:pPr>
      <w:r w:rsidRPr="00FE145F">
        <w:rPr>
          <w:b/>
          <w:sz w:val="28"/>
          <w:szCs w:val="28"/>
        </w:rPr>
        <w:t>Services through Nipissing</w:t>
      </w:r>
      <w:r>
        <w:rPr>
          <w:b/>
          <w:sz w:val="28"/>
          <w:szCs w:val="28"/>
        </w:rPr>
        <w:t xml:space="preserve"> University</w:t>
      </w:r>
    </w:p>
    <w:p w14:paraId="2F44D133" w14:textId="77777777" w:rsidR="00E72267" w:rsidRDefault="00E72267" w:rsidP="00E7226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35"/>
        <w:gridCol w:w="8724"/>
        <w:gridCol w:w="1691"/>
      </w:tblGrid>
      <w:tr w:rsidR="00EC32D7" w:rsidRPr="00E5759F" w14:paraId="0DADA1DA" w14:textId="77777777" w:rsidTr="00EC32D7">
        <w:tc>
          <w:tcPr>
            <w:tcW w:w="2535" w:type="dxa"/>
            <w:shd w:val="clear" w:color="auto" w:fill="000000"/>
          </w:tcPr>
          <w:p w14:paraId="533B6CC3" w14:textId="77777777" w:rsidR="00EC32D7" w:rsidRPr="00E5759F" w:rsidRDefault="00EC32D7" w:rsidP="00EC32D7">
            <w:pPr>
              <w:jc w:val="center"/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  <w:t>Service</w:t>
            </w:r>
          </w:p>
        </w:tc>
        <w:tc>
          <w:tcPr>
            <w:tcW w:w="8724" w:type="dxa"/>
            <w:shd w:val="clear" w:color="auto" w:fill="000000"/>
          </w:tcPr>
          <w:p w14:paraId="29C8671B" w14:textId="168F134B" w:rsidR="00EC32D7" w:rsidRPr="00E5759F" w:rsidRDefault="00EC32D7" w:rsidP="00EC32D7">
            <w:pPr>
              <w:jc w:val="center"/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</w:pPr>
          </w:p>
        </w:tc>
        <w:tc>
          <w:tcPr>
            <w:tcW w:w="1691" w:type="dxa"/>
            <w:shd w:val="clear" w:color="auto" w:fill="000000"/>
          </w:tcPr>
          <w:p w14:paraId="082850BA" w14:textId="77777777" w:rsidR="00EC32D7" w:rsidRPr="00E5759F" w:rsidRDefault="00EC32D7" w:rsidP="00EC32D7">
            <w:pPr>
              <w:jc w:val="center"/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  <w:t>Extra Fee Over and Above Ancillary Fees?</w:t>
            </w:r>
          </w:p>
        </w:tc>
      </w:tr>
      <w:tr w:rsidR="00EC32D7" w:rsidRPr="00E5759F" w14:paraId="4522C997" w14:textId="77777777" w:rsidTr="00CD4E33">
        <w:trPr>
          <w:trHeight w:val="1123"/>
        </w:trPr>
        <w:tc>
          <w:tcPr>
            <w:tcW w:w="2535" w:type="dxa"/>
          </w:tcPr>
          <w:p w14:paraId="5926D719" w14:textId="77777777" w:rsidR="00EC32D7" w:rsidRPr="00E5759F" w:rsidRDefault="00EC32D7" w:rsidP="00EC32D7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Student ID Card </w:t>
            </w:r>
          </w:p>
        </w:tc>
        <w:tc>
          <w:tcPr>
            <w:tcW w:w="8724" w:type="dxa"/>
          </w:tcPr>
          <w:p w14:paraId="29F1523F" w14:textId="0172EC19" w:rsidR="00CD4E33" w:rsidRPr="008D447A" w:rsidRDefault="00CD4E33" w:rsidP="00506442">
            <w:pPr>
              <w:pStyle w:val="NoSpacing"/>
              <w:rPr>
                <w:rFonts w:asciiTheme="majorHAnsi" w:hAnsiTheme="majorHAnsi" w:cstheme="majorHAnsi"/>
                <w:sz w:val="22"/>
                <w:szCs w:val="22"/>
                <w:lang w:val="en-CA" w:eastAsia="en-CA"/>
              </w:rPr>
            </w:pPr>
            <w:r w:rsidRPr="008D447A">
              <w:rPr>
                <w:rFonts w:asciiTheme="majorHAnsi" w:hAnsiTheme="majorHAnsi" w:cstheme="majorHAnsi"/>
                <w:sz w:val="22"/>
                <w:szCs w:val="22"/>
                <w:lang w:val="en-CA" w:eastAsia="en-CA"/>
              </w:rPr>
              <w:t>A student card is only required</w:t>
            </w:r>
            <w:r w:rsidR="00506442" w:rsidRPr="008D447A">
              <w:rPr>
                <w:rFonts w:asciiTheme="majorHAnsi" w:hAnsiTheme="majorHAnsi" w:cstheme="majorHAnsi"/>
                <w:sz w:val="22"/>
                <w:szCs w:val="22"/>
                <w:lang w:val="en-CA" w:eastAsia="en-CA"/>
              </w:rPr>
              <w:t>:</w:t>
            </w:r>
          </w:p>
          <w:p w14:paraId="29ECF735" w14:textId="30D83F31" w:rsidR="00CD4E33" w:rsidRPr="008D447A" w:rsidRDefault="00506442" w:rsidP="00506442">
            <w:pPr>
              <w:pStyle w:val="NoSpacing"/>
              <w:rPr>
                <w:rFonts w:asciiTheme="majorHAnsi" w:hAnsiTheme="majorHAnsi" w:cstheme="majorHAnsi"/>
                <w:sz w:val="22"/>
                <w:szCs w:val="22"/>
                <w:lang w:val="en-CA" w:eastAsia="en-CA"/>
              </w:rPr>
            </w:pPr>
            <w:r w:rsidRPr="008D447A">
              <w:rPr>
                <w:rFonts w:asciiTheme="majorHAnsi" w:hAnsiTheme="majorHAnsi" w:cstheme="majorHAnsi"/>
                <w:sz w:val="22"/>
                <w:szCs w:val="22"/>
                <w:lang w:val="en-CA" w:eastAsia="en-CA"/>
              </w:rPr>
              <w:t>-</w:t>
            </w:r>
            <w:r w:rsidR="00CD4E33" w:rsidRPr="008D447A">
              <w:rPr>
                <w:rFonts w:asciiTheme="majorHAnsi" w:hAnsiTheme="majorHAnsi" w:cstheme="majorHAnsi"/>
                <w:sz w:val="22"/>
                <w:szCs w:val="22"/>
                <w:lang w:val="en-CA" w:eastAsia="en-CA"/>
              </w:rPr>
              <w:t>To access Nipissing University’s Harris Learning Library in person. </w:t>
            </w:r>
          </w:p>
          <w:p w14:paraId="02D46833" w14:textId="72FD18E9" w:rsidR="00CD4E33" w:rsidRPr="008D447A" w:rsidRDefault="00506442" w:rsidP="00506442">
            <w:pPr>
              <w:pStyle w:val="NoSpacing"/>
              <w:rPr>
                <w:rFonts w:asciiTheme="majorHAnsi" w:hAnsiTheme="majorHAnsi" w:cstheme="majorHAnsi"/>
                <w:sz w:val="22"/>
                <w:szCs w:val="22"/>
                <w:lang w:val="en-CA" w:eastAsia="en-CA"/>
              </w:rPr>
            </w:pPr>
            <w:r w:rsidRPr="008D447A">
              <w:rPr>
                <w:rFonts w:asciiTheme="majorHAnsi" w:hAnsiTheme="majorHAnsi" w:cstheme="majorHAnsi"/>
                <w:sz w:val="22"/>
                <w:szCs w:val="22"/>
                <w:lang w:val="en-CA" w:eastAsia="en-CA"/>
              </w:rPr>
              <w:t>-</w:t>
            </w:r>
            <w:r w:rsidR="00CD4E33" w:rsidRPr="008D447A">
              <w:rPr>
                <w:rFonts w:asciiTheme="majorHAnsi" w:hAnsiTheme="majorHAnsi" w:cstheme="majorHAnsi"/>
                <w:sz w:val="22"/>
                <w:szCs w:val="22"/>
                <w:lang w:val="en-CA" w:eastAsia="en-CA"/>
              </w:rPr>
              <w:t>To utilize the libraries at other universities in Ontario</w:t>
            </w:r>
          </w:p>
          <w:p w14:paraId="29AE2BFE" w14:textId="72B18D61" w:rsidR="00CD4E33" w:rsidRPr="008D447A" w:rsidRDefault="00506442" w:rsidP="00506442">
            <w:pPr>
              <w:pStyle w:val="NoSpacing"/>
              <w:rPr>
                <w:rFonts w:asciiTheme="majorHAnsi" w:hAnsiTheme="majorHAnsi" w:cstheme="majorHAnsi"/>
                <w:sz w:val="22"/>
                <w:szCs w:val="22"/>
                <w:lang w:val="en-CA" w:eastAsia="en-CA"/>
              </w:rPr>
            </w:pPr>
            <w:r w:rsidRPr="008D447A">
              <w:rPr>
                <w:rFonts w:asciiTheme="majorHAnsi" w:hAnsiTheme="majorHAnsi" w:cstheme="majorHAnsi"/>
                <w:sz w:val="22"/>
                <w:szCs w:val="22"/>
                <w:lang w:val="en-CA" w:eastAsia="en-CA"/>
              </w:rPr>
              <w:t>-</w:t>
            </w:r>
            <w:r w:rsidR="00CD4E33" w:rsidRPr="008D447A">
              <w:rPr>
                <w:rFonts w:asciiTheme="majorHAnsi" w:hAnsiTheme="majorHAnsi" w:cstheme="majorHAnsi"/>
                <w:sz w:val="22"/>
                <w:szCs w:val="22"/>
                <w:lang w:val="en-CA" w:eastAsia="en-CA"/>
              </w:rPr>
              <w:t>To obtain student discounts where available</w:t>
            </w:r>
          </w:p>
          <w:p w14:paraId="4901C330" w14:textId="65FD1695" w:rsidR="001443F4" w:rsidRPr="008D447A" w:rsidRDefault="00CD4E33" w:rsidP="00506442">
            <w:pPr>
              <w:pStyle w:val="NoSpacing"/>
              <w:rPr>
                <w:rFonts w:asciiTheme="majorHAnsi" w:hAnsiTheme="majorHAnsi" w:cstheme="majorHAnsi"/>
                <w:sz w:val="22"/>
                <w:szCs w:val="22"/>
                <w:lang w:val="en-CA" w:eastAsia="en-CA"/>
              </w:rPr>
            </w:pPr>
            <w:r w:rsidRPr="008D447A">
              <w:rPr>
                <w:rFonts w:asciiTheme="majorHAnsi" w:hAnsiTheme="majorHAnsi" w:cstheme="majorHAnsi"/>
                <w:sz w:val="22"/>
                <w:szCs w:val="22"/>
                <w:lang w:val="en-CA" w:eastAsia="en-CA"/>
              </w:rPr>
              <w:t xml:space="preserve">All student cards may be requested on an annual basis and expire at the end of August each year. </w:t>
            </w:r>
          </w:p>
          <w:p w14:paraId="72F4E345" w14:textId="474859AC" w:rsidR="004C78F4" w:rsidRPr="008D447A" w:rsidRDefault="001443F4" w:rsidP="004C78F4">
            <w:pPr>
              <w:pStyle w:val="NoSpacing"/>
              <w:rPr>
                <w:rFonts w:asciiTheme="majorHAnsi" w:hAnsiTheme="majorHAnsi" w:cstheme="majorHAnsi"/>
                <w:sz w:val="22"/>
                <w:szCs w:val="22"/>
                <w:lang w:eastAsia="en-CA"/>
              </w:rPr>
            </w:pPr>
            <w:r w:rsidRPr="008D447A">
              <w:rPr>
                <w:rFonts w:asciiTheme="majorHAnsi" w:hAnsiTheme="majorHAnsi" w:cstheme="majorHAnsi"/>
                <w:sz w:val="22"/>
                <w:szCs w:val="22"/>
                <w:lang w:val="en-CA" w:eastAsia="en-CA"/>
              </w:rPr>
              <w:t>-</w:t>
            </w:r>
            <w:r w:rsidR="004C78F4" w:rsidRPr="008D447A">
              <w:rPr>
                <w:rFonts w:asciiTheme="majorHAnsi" w:hAnsiTheme="majorHAnsi" w:cstheme="majorHAnsi"/>
                <w:sz w:val="22"/>
                <w:szCs w:val="22"/>
                <w:lang w:eastAsia="en-CA"/>
              </w:rPr>
              <w:t xml:space="preserve"> </w:t>
            </w:r>
            <w:r w:rsidR="004C78F4" w:rsidRPr="008D447A">
              <w:rPr>
                <w:rFonts w:asciiTheme="majorHAnsi" w:hAnsiTheme="majorHAnsi" w:cstheme="majorHAnsi"/>
                <w:sz w:val="22"/>
                <w:szCs w:val="22"/>
                <w:lang w:eastAsia="en-CA"/>
              </w:rPr>
              <w:t>Invitations for Digital Student ID cards have been sent. Check your Nipissing student email for an invitation from ID123.</w:t>
            </w:r>
          </w:p>
          <w:p w14:paraId="19DA8359" w14:textId="37BFD1A4" w:rsidR="00CD4E33" w:rsidRPr="008D447A" w:rsidRDefault="004C78F4" w:rsidP="004C78F4">
            <w:pPr>
              <w:pStyle w:val="NoSpacing"/>
              <w:rPr>
                <w:rFonts w:asciiTheme="majorHAnsi" w:hAnsiTheme="majorHAnsi" w:cstheme="majorHAnsi"/>
                <w:sz w:val="22"/>
                <w:szCs w:val="22"/>
                <w:lang w:val="en-CA" w:eastAsia="en-CA"/>
              </w:rPr>
            </w:pPr>
            <w:r w:rsidRPr="008D447A">
              <w:rPr>
                <w:rFonts w:asciiTheme="majorHAnsi" w:hAnsiTheme="majorHAnsi" w:cstheme="majorHAnsi"/>
                <w:sz w:val="22"/>
                <w:szCs w:val="22"/>
                <w:u w:val="single"/>
                <w:lang w:eastAsia="en-CA"/>
              </w:rPr>
              <w:t xml:space="preserve">Digital Student ID Card FAQ: </w:t>
            </w:r>
            <w:r w:rsidRPr="008D447A">
              <w:rPr>
                <w:rFonts w:asciiTheme="majorHAnsi" w:hAnsiTheme="majorHAnsi" w:cstheme="majorHAnsi"/>
                <w:sz w:val="22"/>
                <w:szCs w:val="22"/>
                <w:lang w:eastAsia="en-CA"/>
              </w:rPr>
              <w:t>Additional information specific to the new digital student ID cards can be found in </w:t>
            </w:r>
            <w:hyperlink r:id="rId7" w:tgtFrame="_blank" w:tooltip="Student Digital ID Card FAQ" w:history="1">
              <w:r w:rsidRPr="008D447A">
                <w:rPr>
                  <w:rFonts w:asciiTheme="majorHAnsi" w:hAnsiTheme="majorHAnsi" w:cstheme="majorHAnsi"/>
                  <w:color w:val="00457C"/>
                  <w:sz w:val="22"/>
                  <w:szCs w:val="22"/>
                  <w:u w:val="single"/>
                  <w:lang w:eastAsia="en-CA"/>
                </w:rPr>
                <w:t>digital student id card FAQ</w:t>
              </w:r>
            </w:hyperlink>
          </w:p>
          <w:p w14:paraId="4216CF0C" w14:textId="09E3EB95" w:rsidR="00EC32D7" w:rsidRPr="00E5759F" w:rsidRDefault="00EC32D7" w:rsidP="00EC32D7">
            <w:pPr>
              <w:pStyle w:val="NoSpacing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691" w:type="dxa"/>
          </w:tcPr>
          <w:p w14:paraId="0011C798" w14:textId="77777777" w:rsidR="00EC32D7" w:rsidRPr="00E5759F" w:rsidRDefault="00EC32D7" w:rsidP="00EC32D7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</w:tr>
      <w:tr w:rsidR="00651A1C" w:rsidRPr="00E5759F" w14:paraId="05BE4ED6" w14:textId="77777777" w:rsidTr="00EC32D7">
        <w:tc>
          <w:tcPr>
            <w:tcW w:w="2535" w:type="dxa"/>
          </w:tcPr>
          <w:p w14:paraId="629C889C" w14:textId="77777777" w:rsidR="00651A1C" w:rsidRPr="00E5759F" w:rsidRDefault="00651A1C" w:rsidP="00C94F15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b/>
                <w:sz w:val="22"/>
                <w:szCs w:val="22"/>
              </w:rPr>
              <w:t>Nipissing Email Account</w:t>
            </w:r>
          </w:p>
        </w:tc>
        <w:tc>
          <w:tcPr>
            <w:tcW w:w="8724" w:type="dxa"/>
          </w:tcPr>
          <w:p w14:paraId="518F9B15" w14:textId="55288C99" w:rsidR="00651A1C" w:rsidRPr="00E5759F" w:rsidRDefault="00493D28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To access and set up your Nipissing email. Go to </w:t>
            </w:r>
            <w:hyperlink r:id="rId8" w:history="1">
              <w:r w:rsidRPr="00E5759F">
                <w:rPr>
                  <w:rStyle w:val="Hyperlink"/>
                  <w:rFonts w:asciiTheme="majorHAnsi" w:hAnsiTheme="majorHAnsi" w:cstheme="majorHAnsi"/>
                  <w:sz w:val="22"/>
                  <w:szCs w:val="22"/>
                </w:rPr>
                <w:t>www.nipissingu.ca</w:t>
              </w:r>
            </w:hyperlink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, at the top of the page, click onto “</w:t>
            </w:r>
            <w:proofErr w:type="spellStart"/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MyNipissing</w:t>
            </w:r>
            <w:proofErr w:type="spellEnd"/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”</w:t>
            </w:r>
            <w:r w:rsidR="00563875" w:rsidRPr="00E5759F">
              <w:rPr>
                <w:rFonts w:asciiTheme="majorHAnsi" w:hAnsiTheme="majorHAnsi" w:cstheme="majorHAnsi"/>
                <w:sz w:val="22"/>
                <w:szCs w:val="22"/>
              </w:rPr>
              <w:t>. Then choose “My email”. All students are required to communicate with staff and faculty using Nipissing assigned emails.</w:t>
            </w:r>
          </w:p>
        </w:tc>
        <w:tc>
          <w:tcPr>
            <w:tcW w:w="1691" w:type="dxa"/>
          </w:tcPr>
          <w:p w14:paraId="0D3D5A4F" w14:textId="77777777" w:rsidR="00651A1C" w:rsidRPr="00E5759F" w:rsidRDefault="00651A1C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</w:tr>
      <w:tr w:rsidR="00651A1C" w:rsidRPr="00E5759F" w14:paraId="2170C50F" w14:textId="77777777" w:rsidTr="00EC32D7">
        <w:tc>
          <w:tcPr>
            <w:tcW w:w="2535" w:type="dxa"/>
          </w:tcPr>
          <w:p w14:paraId="70E31BD1" w14:textId="77777777" w:rsidR="00651A1C" w:rsidRPr="00E5759F" w:rsidRDefault="00651A1C" w:rsidP="00C94F15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b/>
                <w:sz w:val="22"/>
                <w:szCs w:val="22"/>
              </w:rPr>
              <w:t>Library Services</w:t>
            </w:r>
          </w:p>
        </w:tc>
        <w:tc>
          <w:tcPr>
            <w:tcW w:w="8724" w:type="dxa"/>
          </w:tcPr>
          <w:p w14:paraId="53AF03FB" w14:textId="77777777" w:rsidR="00651A1C" w:rsidRPr="00E5759F" w:rsidRDefault="00000000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hyperlink r:id="rId9" w:history="1">
              <w:r w:rsidR="00651A1C" w:rsidRPr="00E5759F">
                <w:rPr>
                  <w:rStyle w:val="Hyperlink"/>
                  <w:rFonts w:asciiTheme="majorHAnsi" w:hAnsiTheme="majorHAnsi" w:cstheme="majorHAnsi"/>
                  <w:sz w:val="22"/>
                  <w:szCs w:val="22"/>
                </w:rPr>
                <w:t>http://www.eclibrary.ca/library/</w:t>
              </w:r>
            </w:hyperlink>
          </w:p>
        </w:tc>
        <w:tc>
          <w:tcPr>
            <w:tcW w:w="1691" w:type="dxa"/>
          </w:tcPr>
          <w:p w14:paraId="7C38931D" w14:textId="77777777" w:rsidR="00651A1C" w:rsidRPr="00E5759F" w:rsidRDefault="00651A1C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</w:tr>
      <w:tr w:rsidR="00651A1C" w:rsidRPr="00E5759F" w14:paraId="5B9F5F7F" w14:textId="77777777" w:rsidTr="00EC32D7">
        <w:tc>
          <w:tcPr>
            <w:tcW w:w="2535" w:type="dxa"/>
          </w:tcPr>
          <w:p w14:paraId="7E449E4C" w14:textId="77777777" w:rsidR="00651A1C" w:rsidRPr="00E5759F" w:rsidRDefault="00651A1C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NUSU Health Plan </w:t>
            </w: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(Health and Dental plans)</w:t>
            </w:r>
          </w:p>
        </w:tc>
        <w:tc>
          <w:tcPr>
            <w:tcW w:w="8724" w:type="dxa"/>
          </w:tcPr>
          <w:p w14:paraId="2B732740" w14:textId="7E157605" w:rsidR="00CE7C61" w:rsidRPr="00E5759F" w:rsidRDefault="00000000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hyperlink r:id="rId10" w:history="1">
              <w:r w:rsidR="00567031" w:rsidRPr="00E5759F">
                <w:rPr>
                  <w:rStyle w:val="Hyperlink"/>
                  <w:rFonts w:asciiTheme="majorHAnsi" w:hAnsiTheme="majorHAnsi" w:cstheme="majorHAnsi"/>
                  <w:sz w:val="22"/>
                  <w:szCs w:val="22"/>
                </w:rPr>
                <w:t>Student Health - NUSU</w:t>
              </w:r>
            </w:hyperlink>
          </w:p>
          <w:p w14:paraId="3EAAB49F" w14:textId="77777777" w:rsidR="00651A1C" w:rsidRPr="00E5759F" w:rsidRDefault="00651A1C" w:rsidP="00C94F15">
            <w:pPr>
              <w:rPr>
                <w:rStyle w:val="Hyperlink"/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b/>
                <w:sz w:val="22"/>
                <w:szCs w:val="22"/>
              </w:rPr>
              <w:t>Students are automatically enrolled.  For details on opting out, visit:</w:t>
            </w:r>
          </w:p>
          <w:p w14:paraId="0A552F66" w14:textId="77777777" w:rsidR="00024D86" w:rsidRPr="00024D86" w:rsidRDefault="00024D86" w:rsidP="00024D86">
            <w:pPr>
              <w:shd w:val="clear" w:color="auto" w:fill="FFFFFF"/>
              <w:textAlignment w:val="baseline"/>
              <w:rPr>
                <w:rFonts w:asciiTheme="majorHAnsi" w:eastAsia="Times New Roman" w:hAnsiTheme="majorHAnsi" w:cstheme="majorHAnsi"/>
                <w:color w:val="201F1E"/>
                <w:sz w:val="22"/>
                <w:szCs w:val="22"/>
                <w:lang w:val="en-CA" w:eastAsia="en-CA"/>
              </w:rPr>
            </w:pPr>
            <w:proofErr w:type="spellStart"/>
            <w:r w:rsidRPr="00024D86">
              <w:rPr>
                <w:rFonts w:asciiTheme="majorHAnsi" w:eastAsia="Times New Roman" w:hAnsiTheme="majorHAnsi" w:cstheme="majorHAnsi"/>
                <w:color w:val="201F1E"/>
                <w:sz w:val="22"/>
                <w:szCs w:val="22"/>
                <w:lang w:val="en-CA" w:eastAsia="en-CA"/>
              </w:rPr>
              <w:t>WeSpeakStudent</w:t>
            </w:r>
            <w:proofErr w:type="spellEnd"/>
            <w:r w:rsidRPr="00024D86">
              <w:rPr>
                <w:rFonts w:asciiTheme="majorHAnsi" w:eastAsia="Times New Roman" w:hAnsiTheme="majorHAnsi" w:cstheme="majorHAnsi"/>
                <w:color w:val="201F1E"/>
                <w:sz w:val="22"/>
                <w:szCs w:val="22"/>
                <w:lang w:val="en-CA" w:eastAsia="en-CA"/>
              </w:rPr>
              <w:t xml:space="preserve"> - How </w:t>
            </w:r>
            <w:proofErr w:type="gramStart"/>
            <w:r w:rsidRPr="00024D86">
              <w:rPr>
                <w:rFonts w:asciiTheme="majorHAnsi" w:eastAsia="Times New Roman" w:hAnsiTheme="majorHAnsi" w:cstheme="majorHAnsi"/>
                <w:color w:val="201F1E"/>
                <w:sz w:val="22"/>
                <w:szCs w:val="22"/>
                <w:lang w:val="en-CA" w:eastAsia="en-CA"/>
              </w:rPr>
              <w:t>To</w:t>
            </w:r>
            <w:proofErr w:type="gramEnd"/>
            <w:r w:rsidRPr="00024D86">
              <w:rPr>
                <w:rFonts w:asciiTheme="majorHAnsi" w:eastAsia="Times New Roman" w:hAnsiTheme="majorHAnsi" w:cstheme="majorHAnsi"/>
                <w:color w:val="201F1E"/>
                <w:sz w:val="22"/>
                <w:szCs w:val="22"/>
                <w:lang w:val="en-CA" w:eastAsia="en-CA"/>
              </w:rPr>
              <w:t xml:space="preserve"> Opt-Out</w:t>
            </w:r>
          </w:p>
          <w:p w14:paraId="6B2015AB" w14:textId="12AB1EB6" w:rsidR="009053EB" w:rsidRPr="00E5759F" w:rsidRDefault="00000000" w:rsidP="00024D86">
            <w:pPr>
              <w:rPr>
                <w:rFonts w:asciiTheme="majorHAnsi" w:eastAsia="Times New Roman" w:hAnsiTheme="majorHAnsi" w:cstheme="majorHAnsi"/>
                <w:color w:val="201F1E"/>
                <w:sz w:val="22"/>
                <w:szCs w:val="22"/>
                <w:shd w:val="clear" w:color="auto" w:fill="FFFFFF"/>
                <w:lang w:val="en-CA" w:eastAsia="en-CA"/>
              </w:rPr>
            </w:pPr>
            <w:hyperlink r:id="rId11" w:history="1">
              <w:r w:rsidR="00D61B72" w:rsidRPr="00E5759F">
                <w:rPr>
                  <w:rStyle w:val="Hyperlink"/>
                  <w:rFonts w:asciiTheme="majorHAnsi" w:eastAsia="Times New Roman" w:hAnsiTheme="majorHAnsi" w:cstheme="majorHAnsi"/>
                  <w:sz w:val="22"/>
                  <w:szCs w:val="22"/>
                  <w:shd w:val="clear" w:color="auto" w:fill="FFFFFF"/>
                  <w:lang w:val="en-CA" w:eastAsia="en-CA"/>
                </w:rPr>
                <w:t>https://youtu.be/6qAI5z3lGvQ</w:t>
              </w:r>
            </w:hyperlink>
          </w:p>
          <w:p w14:paraId="45E15715" w14:textId="6EE456EA" w:rsidR="00D61B72" w:rsidRPr="00E5759F" w:rsidRDefault="00D61B72" w:rsidP="00024D8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</w:rPr>
              <w:lastRenderedPageBreak/>
              <w:t xml:space="preserve">The opt out dates are </w:t>
            </w:r>
            <w:r w:rsidRPr="00097008"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</w:rPr>
              <w:t>September 1, 202</w:t>
            </w:r>
            <w:r w:rsidR="00D30A66" w:rsidRPr="00097008"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</w:rPr>
              <w:t>3</w:t>
            </w:r>
            <w:r w:rsidRPr="00097008"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</w:rPr>
              <w:t>-September 1</w:t>
            </w:r>
            <w:r w:rsidR="00097008" w:rsidRPr="00097008"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</w:rPr>
              <w:t>8</w:t>
            </w:r>
            <w:r w:rsidRPr="00097008"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</w:rPr>
              <w:t>, 202</w:t>
            </w:r>
            <w:r w:rsidR="00097008" w:rsidRPr="00097008"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</w:rPr>
              <w:t>3</w:t>
            </w:r>
            <w:r w:rsidRPr="00E5759F"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</w:rPr>
              <w:t xml:space="preserve">. </w:t>
            </w:r>
            <w:r w:rsidR="008700FB" w:rsidRPr="00E5759F"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</w:rPr>
              <w:t xml:space="preserve">After the deadline you will remain enrolled in the plan. </w:t>
            </w:r>
          </w:p>
          <w:p w14:paraId="6D2D53DA" w14:textId="77777777" w:rsidR="00651A1C" w:rsidRPr="00E5759F" w:rsidRDefault="00651A1C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691" w:type="dxa"/>
          </w:tcPr>
          <w:p w14:paraId="7EF6C2E2" w14:textId="77777777" w:rsidR="00651A1C" w:rsidRPr="00E5759F" w:rsidRDefault="00651A1C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lastRenderedPageBreak/>
              <w:t>N</w:t>
            </w:r>
          </w:p>
        </w:tc>
      </w:tr>
      <w:tr w:rsidR="00651A1C" w:rsidRPr="00E5759F" w14:paraId="34B7EB9B" w14:textId="77777777" w:rsidTr="00EC32D7">
        <w:tc>
          <w:tcPr>
            <w:tcW w:w="2535" w:type="dxa"/>
          </w:tcPr>
          <w:p w14:paraId="0C1F6DAC" w14:textId="77777777" w:rsidR="00651A1C" w:rsidRPr="00E5759F" w:rsidRDefault="00651A1C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b/>
                <w:sz w:val="22"/>
                <w:szCs w:val="22"/>
              </w:rPr>
              <w:t>E-</w:t>
            </w:r>
            <w:proofErr w:type="gramStart"/>
            <w:r w:rsidRPr="00E5759F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counselling  </w:t>
            </w: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(</w:t>
            </w:r>
            <w:proofErr w:type="gramEnd"/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mental health and personal counseling)</w:t>
            </w:r>
          </w:p>
          <w:p w14:paraId="2CBF0D7E" w14:textId="77777777" w:rsidR="00651A1C" w:rsidRPr="00E5759F" w:rsidRDefault="00651A1C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8724" w:type="dxa"/>
          </w:tcPr>
          <w:p w14:paraId="3875627B" w14:textId="4DD4FDCA" w:rsidR="00651A1C" w:rsidRPr="00E5759F" w:rsidRDefault="00000000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hyperlink r:id="rId12" w:history="1">
              <w:r w:rsidR="0096670D" w:rsidRPr="00E5759F">
                <w:rPr>
                  <w:rStyle w:val="Hyperlink"/>
                  <w:rFonts w:asciiTheme="majorHAnsi" w:hAnsiTheme="majorHAnsi" w:cstheme="majorHAnsi"/>
                  <w:sz w:val="22"/>
                  <w:szCs w:val="22"/>
                </w:rPr>
                <w:t>https://www.nipissingu.ca/departments/student-development-and-services/counselling-services</w:t>
              </w:r>
            </w:hyperlink>
          </w:p>
        </w:tc>
        <w:tc>
          <w:tcPr>
            <w:tcW w:w="1691" w:type="dxa"/>
          </w:tcPr>
          <w:p w14:paraId="0A4FDC02" w14:textId="77777777" w:rsidR="00651A1C" w:rsidRPr="00E5759F" w:rsidRDefault="00651A1C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</w:tr>
      <w:tr w:rsidR="00651A1C" w:rsidRPr="00E5759F" w14:paraId="1011583E" w14:textId="77777777" w:rsidTr="00EC32D7">
        <w:tc>
          <w:tcPr>
            <w:tcW w:w="2535" w:type="dxa"/>
          </w:tcPr>
          <w:p w14:paraId="0ED6599A" w14:textId="77777777" w:rsidR="00651A1C" w:rsidRPr="00E5759F" w:rsidRDefault="00651A1C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b/>
                <w:sz w:val="22"/>
                <w:szCs w:val="22"/>
              </w:rPr>
              <w:t>Accessibility Services</w:t>
            </w: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  <w:p w14:paraId="50381693" w14:textId="77777777" w:rsidR="00651A1C" w:rsidRPr="00E5759F" w:rsidRDefault="00651A1C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lang w:val="en-CA"/>
              </w:rPr>
              <w:t>To receive academic accommodations for Nipissing University courses, you must register with Nipissing's Student Accessibility Services (SAS)</w:t>
            </w:r>
          </w:p>
        </w:tc>
        <w:tc>
          <w:tcPr>
            <w:tcW w:w="8724" w:type="dxa"/>
          </w:tcPr>
          <w:p w14:paraId="12C6F6FF" w14:textId="77777777" w:rsidR="00651A1C" w:rsidRPr="00E5759F" w:rsidRDefault="00651A1C" w:rsidP="00C94F15">
            <w:pPr>
              <w:rPr>
                <w:rFonts w:asciiTheme="majorHAnsi" w:eastAsia="Times New Roman" w:hAnsiTheme="majorHAnsi" w:cstheme="majorHAnsi"/>
                <w:sz w:val="22"/>
                <w:szCs w:val="22"/>
                <w:lang w:val="en-CA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E5759F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lang w:val="en-CA"/>
              </w:rPr>
              <w:t>Nipissing University's Student Accessibility Services will provide academic accommodations and supports to students with permanent and temporary disabilities. </w:t>
            </w:r>
          </w:p>
          <w:p w14:paraId="75FE5632" w14:textId="289F9FC7" w:rsidR="00651A1C" w:rsidRPr="00E5759F" w:rsidRDefault="00651A1C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hyperlink r:id="rId13" w:history="1">
              <w:r w:rsidR="0096670D" w:rsidRPr="00E5759F">
                <w:rPr>
                  <w:rStyle w:val="Hyperlink"/>
                  <w:rFonts w:asciiTheme="majorHAnsi" w:hAnsiTheme="majorHAnsi" w:cstheme="majorHAnsi"/>
                  <w:sz w:val="22"/>
                  <w:szCs w:val="22"/>
                </w:rPr>
                <w:t>https://www.nipissingu.ca/departments/student-development-and-services/accessibility-services</w:t>
              </w:r>
            </w:hyperlink>
          </w:p>
        </w:tc>
        <w:tc>
          <w:tcPr>
            <w:tcW w:w="1691" w:type="dxa"/>
          </w:tcPr>
          <w:p w14:paraId="393DB9E5" w14:textId="77777777" w:rsidR="00651A1C" w:rsidRPr="00E5759F" w:rsidRDefault="00651A1C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</w:tr>
      <w:tr w:rsidR="00651A1C" w:rsidRPr="00E5759F" w14:paraId="1F45D8F7" w14:textId="77777777" w:rsidTr="00EC32D7">
        <w:tc>
          <w:tcPr>
            <w:tcW w:w="2535" w:type="dxa"/>
          </w:tcPr>
          <w:p w14:paraId="0472F208" w14:textId="77777777" w:rsidR="00651A1C" w:rsidRPr="00E5759F" w:rsidRDefault="00651A1C" w:rsidP="00C94F15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Peer Tutoring </w:t>
            </w:r>
          </w:p>
          <w:p w14:paraId="48BBD687" w14:textId="77777777" w:rsidR="00651A1C" w:rsidRPr="00E5759F" w:rsidRDefault="00651A1C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8724" w:type="dxa"/>
          </w:tcPr>
          <w:p w14:paraId="6921C6AB" w14:textId="77777777" w:rsidR="00651A1C" w:rsidRPr="00E5759F" w:rsidRDefault="00651A1C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Students must access tutoring services with Nipissing University and not at the local college campus.</w:t>
            </w:r>
          </w:p>
          <w:p w14:paraId="4FCF6EDA" w14:textId="77777777" w:rsidR="00651A1C" w:rsidRPr="00E5759F" w:rsidRDefault="00000000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hyperlink r:id="rId14" w:history="1">
              <w:r w:rsidR="00651A1C" w:rsidRPr="00E5759F">
                <w:rPr>
                  <w:rStyle w:val="Hyperlink"/>
                  <w:rFonts w:asciiTheme="majorHAnsi" w:hAnsiTheme="majorHAnsi" w:cstheme="majorHAnsi"/>
                  <w:sz w:val="22"/>
                  <w:szCs w:val="22"/>
                </w:rPr>
                <w:t>https://www.nipissingu.ca/departments/student-development-and-services/academic-skills/peer-tutoring/Pages/default.aspx</w:t>
              </w:r>
            </w:hyperlink>
          </w:p>
        </w:tc>
        <w:tc>
          <w:tcPr>
            <w:tcW w:w="1691" w:type="dxa"/>
          </w:tcPr>
          <w:p w14:paraId="63DC8E24" w14:textId="77777777" w:rsidR="00651A1C" w:rsidRPr="00E5759F" w:rsidRDefault="00651A1C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Y - $25 for five hours of tutoring</w:t>
            </w:r>
          </w:p>
        </w:tc>
      </w:tr>
      <w:tr w:rsidR="00651A1C" w:rsidRPr="00E5759F" w14:paraId="4F1B4B89" w14:textId="77777777" w:rsidTr="00EC32D7">
        <w:tc>
          <w:tcPr>
            <w:tcW w:w="2535" w:type="dxa"/>
          </w:tcPr>
          <w:p w14:paraId="55A1460F" w14:textId="77777777" w:rsidR="00651A1C" w:rsidRPr="00E5759F" w:rsidRDefault="00651A1C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b/>
                <w:sz w:val="22"/>
                <w:szCs w:val="22"/>
              </w:rPr>
              <w:t>Academic Advising</w:t>
            </w: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 (questions about transfer credits, courses, </w:t>
            </w:r>
            <w:proofErr w:type="gramStart"/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program</w:t>
            </w:r>
            <w:proofErr w:type="gramEnd"/>
            <w:r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 and degree requirements). </w:t>
            </w:r>
          </w:p>
        </w:tc>
        <w:tc>
          <w:tcPr>
            <w:tcW w:w="8724" w:type="dxa"/>
          </w:tcPr>
          <w:p w14:paraId="27098E7C" w14:textId="77777777" w:rsidR="00651A1C" w:rsidRPr="00E5759F" w:rsidRDefault="00000000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hyperlink r:id="rId15" w:history="1">
              <w:r w:rsidR="00651A1C" w:rsidRPr="00E5759F">
                <w:rPr>
                  <w:rStyle w:val="Hyperlink"/>
                  <w:rFonts w:asciiTheme="majorHAnsi" w:hAnsiTheme="majorHAnsi" w:cstheme="majorHAnsi"/>
                  <w:sz w:val="22"/>
                  <w:szCs w:val="22"/>
                </w:rPr>
                <w:t>https://www.nipissingu.ca/departments/academic-advising/Pages/default.aspx</w:t>
              </w:r>
            </w:hyperlink>
            <w:r w:rsidR="00651A1C"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  <w:p w14:paraId="34ABE724" w14:textId="76ABCCA1" w:rsidR="00651A1C" w:rsidRPr="00A26590" w:rsidRDefault="00690643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To make an appointment with an advisor, </w:t>
            </w:r>
            <w:hyperlink r:id="rId16" w:history="1">
              <w:r w:rsidRPr="00A26590">
                <w:rPr>
                  <w:rStyle w:val="Hyperlink"/>
                  <w:sz w:val="22"/>
                </w:rPr>
                <w:t>Connect with an Advisor | Nipissing University</w:t>
              </w:r>
            </w:hyperlink>
          </w:p>
          <w:p w14:paraId="41CF1D7B" w14:textId="77777777" w:rsidR="00651A1C" w:rsidRPr="00E5759F" w:rsidRDefault="00651A1C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691" w:type="dxa"/>
          </w:tcPr>
          <w:p w14:paraId="41AAC383" w14:textId="77777777" w:rsidR="00651A1C" w:rsidRPr="00E5759F" w:rsidRDefault="00651A1C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</w:tr>
      <w:tr w:rsidR="00651A1C" w:rsidRPr="00E5759F" w14:paraId="1A340173" w14:textId="77777777" w:rsidTr="00EC32D7">
        <w:tc>
          <w:tcPr>
            <w:tcW w:w="2535" w:type="dxa"/>
          </w:tcPr>
          <w:p w14:paraId="652DA387" w14:textId="5078702C" w:rsidR="00651A1C" w:rsidRPr="00E5759F" w:rsidRDefault="0096670D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b/>
                <w:sz w:val="22"/>
                <w:szCs w:val="22"/>
              </w:rPr>
              <w:t>Academic Skills Resources</w:t>
            </w:r>
            <w:r w:rsidR="00651A1C"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 (academic success, academic skills &amp; writing, etc.)</w:t>
            </w:r>
          </w:p>
        </w:tc>
        <w:tc>
          <w:tcPr>
            <w:tcW w:w="8724" w:type="dxa"/>
          </w:tcPr>
          <w:p w14:paraId="2358F519" w14:textId="4F847EFC" w:rsidR="00651A1C" w:rsidRPr="00E5759F" w:rsidRDefault="00000000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hyperlink r:id="rId17" w:history="1">
              <w:r w:rsidR="00F3454C" w:rsidRPr="00E5759F">
                <w:rPr>
                  <w:rStyle w:val="Hyperlink"/>
                  <w:rFonts w:asciiTheme="majorHAnsi" w:hAnsiTheme="majorHAnsi" w:cstheme="majorHAnsi"/>
                  <w:sz w:val="22"/>
                  <w:szCs w:val="22"/>
                </w:rPr>
                <w:t>Student Learning and Transitions | Nipissing University</w:t>
              </w:r>
            </w:hyperlink>
          </w:p>
        </w:tc>
        <w:tc>
          <w:tcPr>
            <w:tcW w:w="1691" w:type="dxa"/>
          </w:tcPr>
          <w:p w14:paraId="26BF768F" w14:textId="77777777" w:rsidR="00651A1C" w:rsidRPr="00E5759F" w:rsidRDefault="00651A1C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</w:tr>
      <w:tr w:rsidR="00651A1C" w:rsidRPr="00E5759F" w14:paraId="3AF2878A" w14:textId="77777777" w:rsidTr="00EC32D7">
        <w:tc>
          <w:tcPr>
            <w:tcW w:w="2535" w:type="dxa"/>
          </w:tcPr>
          <w:p w14:paraId="582866C7" w14:textId="77777777" w:rsidR="00651A1C" w:rsidRPr="00E5759F" w:rsidRDefault="00651A1C" w:rsidP="00C94F15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APA Style Guide </w:t>
            </w:r>
          </w:p>
        </w:tc>
        <w:tc>
          <w:tcPr>
            <w:tcW w:w="8724" w:type="dxa"/>
          </w:tcPr>
          <w:p w14:paraId="200EA51A" w14:textId="77777777" w:rsidR="0096670D" w:rsidRPr="00E5759F" w:rsidRDefault="0096670D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Quick guide to APA</w:t>
            </w:r>
          </w:p>
          <w:p w14:paraId="20FBBD82" w14:textId="18CA32E1" w:rsidR="00651A1C" w:rsidRPr="00E5759F" w:rsidRDefault="00000000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hyperlink r:id="rId18" w:history="1">
              <w:r w:rsidR="0096670D" w:rsidRPr="00E5759F">
                <w:rPr>
                  <w:rStyle w:val="Hyperlink"/>
                  <w:rFonts w:asciiTheme="majorHAnsi" w:hAnsiTheme="majorHAnsi" w:cstheme="majorHAnsi"/>
                  <w:sz w:val="22"/>
                  <w:szCs w:val="22"/>
                </w:rPr>
                <w:t>https://www.nipissingu.ca/sites/default/files/Quick%20Guide%20to%20APA.pdf</w:t>
              </w:r>
            </w:hyperlink>
          </w:p>
          <w:p w14:paraId="74A1D633" w14:textId="77777777" w:rsidR="00651A1C" w:rsidRPr="00E5759F" w:rsidRDefault="00651A1C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691" w:type="dxa"/>
          </w:tcPr>
          <w:p w14:paraId="7FA368A5" w14:textId="77777777" w:rsidR="00651A1C" w:rsidRPr="00E5759F" w:rsidRDefault="00651A1C" w:rsidP="00C94F1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lastRenderedPageBreak/>
              <w:t>N</w:t>
            </w:r>
          </w:p>
        </w:tc>
      </w:tr>
    </w:tbl>
    <w:p w14:paraId="2C5F1576" w14:textId="77777777" w:rsidR="00E72267" w:rsidRDefault="00E72267" w:rsidP="00FB0B21">
      <w:pPr>
        <w:jc w:val="center"/>
        <w:rPr>
          <w:b/>
        </w:rPr>
      </w:pPr>
    </w:p>
    <w:p w14:paraId="4F6AAC0E" w14:textId="77777777" w:rsidR="003A35A8" w:rsidRDefault="003A35A8" w:rsidP="00E72267">
      <w:pPr>
        <w:jc w:val="center"/>
        <w:rPr>
          <w:b/>
          <w:sz w:val="28"/>
          <w:szCs w:val="28"/>
        </w:rPr>
      </w:pPr>
    </w:p>
    <w:p w14:paraId="60E55AA5" w14:textId="1D9B281E" w:rsidR="00E72267" w:rsidRPr="00FE145F" w:rsidRDefault="00E72267" w:rsidP="00E5759F">
      <w:pPr>
        <w:jc w:val="center"/>
        <w:rPr>
          <w:b/>
          <w:sz w:val="28"/>
          <w:szCs w:val="28"/>
        </w:rPr>
      </w:pPr>
      <w:r w:rsidRPr="00FE145F">
        <w:rPr>
          <w:b/>
          <w:sz w:val="28"/>
          <w:szCs w:val="28"/>
        </w:rPr>
        <w:t xml:space="preserve">Services through </w:t>
      </w:r>
      <w:r>
        <w:rPr>
          <w:b/>
          <w:sz w:val="28"/>
          <w:szCs w:val="28"/>
        </w:rPr>
        <w:t>Algonquin College</w:t>
      </w:r>
    </w:p>
    <w:p w14:paraId="1CEF3ED7" w14:textId="77777777" w:rsidR="00515C86" w:rsidRDefault="00515C86"/>
    <w:tbl>
      <w:tblPr>
        <w:tblStyle w:val="TableGrid"/>
        <w:tblW w:w="13433" w:type="dxa"/>
        <w:tblLayout w:type="fixed"/>
        <w:tblLook w:val="04A0" w:firstRow="1" w:lastRow="0" w:firstColumn="1" w:lastColumn="0" w:noHBand="0" w:noVBand="1"/>
      </w:tblPr>
      <w:tblGrid>
        <w:gridCol w:w="4361"/>
        <w:gridCol w:w="1417"/>
        <w:gridCol w:w="5107"/>
        <w:gridCol w:w="2548"/>
      </w:tblGrid>
      <w:tr w:rsidR="00215196" w:rsidRPr="00E5759F" w14:paraId="7DEB2E6E" w14:textId="77777777" w:rsidTr="003029BF">
        <w:tc>
          <w:tcPr>
            <w:tcW w:w="4361" w:type="dxa"/>
            <w:tcBorders>
              <w:bottom w:val="single" w:sz="4" w:space="0" w:color="auto"/>
            </w:tcBorders>
            <w:shd w:val="clear" w:color="auto" w:fill="0C0C0C"/>
          </w:tcPr>
          <w:p w14:paraId="214A8AFC" w14:textId="72803085" w:rsidR="0084381B" w:rsidRPr="00E5759F" w:rsidRDefault="00247381" w:rsidP="00767406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b/>
                <w:sz w:val="22"/>
                <w:szCs w:val="22"/>
              </w:rPr>
              <w:t>Service</w:t>
            </w:r>
          </w:p>
        </w:tc>
        <w:tc>
          <w:tcPr>
            <w:tcW w:w="1417" w:type="dxa"/>
            <w:shd w:val="clear" w:color="auto" w:fill="0C0C0C"/>
          </w:tcPr>
          <w:p w14:paraId="43C2A6F6" w14:textId="53A13784" w:rsidR="0084381B" w:rsidRPr="00E5759F" w:rsidRDefault="0084381B" w:rsidP="00767406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b/>
                <w:sz w:val="22"/>
                <w:szCs w:val="22"/>
              </w:rPr>
              <w:t>Available?</w:t>
            </w:r>
            <w:r w:rsidR="002C66D8" w:rsidRPr="00E5759F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 (Y/N)</w:t>
            </w:r>
          </w:p>
        </w:tc>
        <w:tc>
          <w:tcPr>
            <w:tcW w:w="5107" w:type="dxa"/>
            <w:shd w:val="clear" w:color="auto" w:fill="0C0C0C"/>
          </w:tcPr>
          <w:p w14:paraId="1D8BF4CD" w14:textId="55E02A8B" w:rsidR="0084381B" w:rsidRPr="00E5759F" w:rsidRDefault="002C66D8" w:rsidP="00767406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b/>
                <w:sz w:val="22"/>
                <w:szCs w:val="22"/>
              </w:rPr>
              <w:t>How to A</w:t>
            </w:r>
            <w:r w:rsidR="0084381B" w:rsidRPr="00E5759F">
              <w:rPr>
                <w:rFonts w:asciiTheme="majorHAnsi" w:hAnsiTheme="majorHAnsi" w:cstheme="majorHAnsi"/>
                <w:b/>
                <w:sz w:val="22"/>
                <w:szCs w:val="22"/>
              </w:rPr>
              <w:t>ccess</w:t>
            </w:r>
          </w:p>
        </w:tc>
        <w:tc>
          <w:tcPr>
            <w:tcW w:w="2548" w:type="dxa"/>
            <w:shd w:val="clear" w:color="auto" w:fill="0C0C0C"/>
          </w:tcPr>
          <w:p w14:paraId="1D3B1040" w14:textId="12DC77D2" w:rsidR="0084381B" w:rsidRPr="00E5759F" w:rsidRDefault="00512F26" w:rsidP="00767406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b/>
                <w:sz w:val="22"/>
                <w:szCs w:val="22"/>
              </w:rPr>
              <w:t>Extra Fee Over and Above Ancillary F</w:t>
            </w:r>
            <w:r w:rsidR="0084381B" w:rsidRPr="00E5759F">
              <w:rPr>
                <w:rFonts w:asciiTheme="majorHAnsi" w:hAnsiTheme="majorHAnsi" w:cstheme="majorHAnsi"/>
                <w:b/>
                <w:sz w:val="22"/>
                <w:szCs w:val="22"/>
              </w:rPr>
              <w:t>ees?</w:t>
            </w:r>
          </w:p>
        </w:tc>
      </w:tr>
      <w:tr w:rsidR="00512F26" w:rsidRPr="00E5759F" w14:paraId="606B57CC" w14:textId="77777777" w:rsidTr="00FB0B21">
        <w:tc>
          <w:tcPr>
            <w:tcW w:w="13433" w:type="dxa"/>
            <w:gridSpan w:val="4"/>
            <w:shd w:val="clear" w:color="auto" w:fill="C0C0C0"/>
          </w:tcPr>
          <w:p w14:paraId="66C9A27C" w14:textId="6EA49791" w:rsidR="00512F26" w:rsidRPr="00E5759F" w:rsidRDefault="00512F2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b/>
                <w:sz w:val="22"/>
                <w:szCs w:val="22"/>
              </w:rPr>
              <w:t>Student Services</w:t>
            </w:r>
            <w:r w:rsidR="00616831" w:rsidRPr="00E5759F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 &amp; Insurance</w:t>
            </w:r>
          </w:p>
        </w:tc>
      </w:tr>
      <w:tr w:rsidR="008754DF" w:rsidRPr="00E5759F" w14:paraId="775636ED" w14:textId="77777777" w:rsidTr="003029BF">
        <w:tc>
          <w:tcPr>
            <w:tcW w:w="4361" w:type="dxa"/>
          </w:tcPr>
          <w:p w14:paraId="72B74AE1" w14:textId="41862286" w:rsidR="008754DF" w:rsidRPr="00E5759F" w:rsidRDefault="008754D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Student ID Card</w:t>
            </w:r>
          </w:p>
        </w:tc>
        <w:tc>
          <w:tcPr>
            <w:tcW w:w="1417" w:type="dxa"/>
          </w:tcPr>
          <w:p w14:paraId="7CC082EF" w14:textId="681E80F9" w:rsidR="008754DF" w:rsidRPr="00E5759F" w:rsidRDefault="007C3A80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Y</w:t>
            </w:r>
          </w:p>
        </w:tc>
        <w:tc>
          <w:tcPr>
            <w:tcW w:w="5107" w:type="dxa"/>
          </w:tcPr>
          <w:p w14:paraId="006C0BEE" w14:textId="582658FC" w:rsidR="008754DF" w:rsidRPr="00E5759F" w:rsidRDefault="00AC6E5F" w:rsidP="00DF489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Ca</w:t>
            </w:r>
            <w:r w:rsidR="00474E3D" w:rsidRPr="00E5759F">
              <w:rPr>
                <w:rFonts w:asciiTheme="majorHAnsi" w:hAnsiTheme="majorHAnsi" w:cstheme="majorHAnsi"/>
                <w:sz w:val="22"/>
                <w:szCs w:val="22"/>
              </w:rPr>
              <w:t>rd Services</w:t>
            </w:r>
            <w:r w:rsidR="00CE4EA4"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 room </w:t>
            </w:r>
            <w:r w:rsidR="00474E3D" w:rsidRPr="00E5759F">
              <w:rPr>
                <w:rFonts w:asciiTheme="majorHAnsi" w:hAnsiTheme="majorHAnsi" w:cstheme="majorHAnsi"/>
                <w:b/>
                <w:sz w:val="22"/>
                <w:szCs w:val="22"/>
              </w:rPr>
              <w:t>E120</w:t>
            </w: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.</w:t>
            </w:r>
          </w:p>
        </w:tc>
        <w:tc>
          <w:tcPr>
            <w:tcW w:w="2548" w:type="dxa"/>
          </w:tcPr>
          <w:p w14:paraId="4C125BBD" w14:textId="129B15D2" w:rsidR="008754DF" w:rsidRPr="00E5759F" w:rsidRDefault="00DD028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</w:tr>
      <w:tr w:rsidR="00215196" w:rsidRPr="00E5759F" w14:paraId="5EFD258A" w14:textId="77777777" w:rsidTr="003029BF">
        <w:tc>
          <w:tcPr>
            <w:tcW w:w="4361" w:type="dxa"/>
          </w:tcPr>
          <w:p w14:paraId="11140467" w14:textId="63A15A71" w:rsidR="0084381B" w:rsidRPr="00E5759F" w:rsidRDefault="00603450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Counsel</w:t>
            </w:r>
            <w:r w:rsidR="0015565D" w:rsidRPr="00E5759F">
              <w:rPr>
                <w:rFonts w:asciiTheme="majorHAnsi" w:hAnsiTheme="majorHAnsi" w:cstheme="majorHAnsi"/>
                <w:sz w:val="22"/>
                <w:szCs w:val="22"/>
              </w:rPr>
              <w:t>l</w:t>
            </w: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ing</w:t>
            </w:r>
            <w:r w:rsidR="0084381B"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 Services</w:t>
            </w:r>
            <w:r w:rsidR="008D624C"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 (</w:t>
            </w:r>
            <w:r w:rsidR="00CE664E" w:rsidRPr="00E5759F">
              <w:rPr>
                <w:rFonts w:asciiTheme="majorHAnsi" w:hAnsiTheme="majorHAnsi" w:cstheme="majorHAnsi"/>
                <w:sz w:val="22"/>
                <w:szCs w:val="22"/>
              </w:rPr>
              <w:t>non-academic</w:t>
            </w:r>
            <w:r w:rsidR="008D624C" w:rsidRPr="00E5759F">
              <w:rPr>
                <w:rFonts w:asciiTheme="majorHAnsi" w:hAnsiTheme="majorHAnsi" w:cstheme="majorHAnsi"/>
                <w:sz w:val="22"/>
                <w:szCs w:val="22"/>
              </w:rPr>
              <w:t>)</w:t>
            </w:r>
          </w:p>
        </w:tc>
        <w:tc>
          <w:tcPr>
            <w:tcW w:w="1417" w:type="dxa"/>
          </w:tcPr>
          <w:p w14:paraId="47F9AE59" w14:textId="7546B65C" w:rsidR="0084381B" w:rsidRPr="00E5759F" w:rsidRDefault="007C3A80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Y</w:t>
            </w:r>
          </w:p>
        </w:tc>
        <w:tc>
          <w:tcPr>
            <w:tcW w:w="5107" w:type="dxa"/>
          </w:tcPr>
          <w:p w14:paraId="50A25862" w14:textId="6ACE1163" w:rsidR="0084381B" w:rsidRPr="00E5759F" w:rsidRDefault="00AC6E5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Make appt. at Welcome Centre, E Building, 3</w:t>
            </w:r>
            <w:r w:rsidRPr="00E5759F">
              <w:rPr>
                <w:rFonts w:asciiTheme="majorHAnsi" w:hAnsiTheme="majorHAnsi" w:cstheme="majorHAnsi"/>
                <w:sz w:val="22"/>
                <w:szCs w:val="22"/>
                <w:vertAlign w:val="superscript"/>
              </w:rPr>
              <w:t>rd</w:t>
            </w: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 floor.  Will require Algonquin student ID card.</w:t>
            </w:r>
          </w:p>
        </w:tc>
        <w:tc>
          <w:tcPr>
            <w:tcW w:w="2548" w:type="dxa"/>
          </w:tcPr>
          <w:p w14:paraId="7F258F73" w14:textId="12D864AE" w:rsidR="0084381B" w:rsidRPr="00E5759F" w:rsidRDefault="00DD028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</w:tr>
      <w:tr w:rsidR="00215196" w:rsidRPr="00E5759F" w14:paraId="4A26B088" w14:textId="77777777" w:rsidTr="003029BF">
        <w:tc>
          <w:tcPr>
            <w:tcW w:w="4361" w:type="dxa"/>
          </w:tcPr>
          <w:p w14:paraId="3095F53A" w14:textId="08BBB53C" w:rsidR="0084381B" w:rsidRPr="00E5759F" w:rsidRDefault="0084381B" w:rsidP="008D44DE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Health Services</w:t>
            </w:r>
            <w:r w:rsidR="008754DF"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 (</w:t>
            </w:r>
            <w:r w:rsidR="00616831"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health </w:t>
            </w:r>
            <w:r w:rsidR="00603450" w:rsidRPr="00E5759F">
              <w:rPr>
                <w:rFonts w:asciiTheme="majorHAnsi" w:hAnsiTheme="majorHAnsi" w:cstheme="majorHAnsi"/>
                <w:sz w:val="22"/>
                <w:szCs w:val="22"/>
              </w:rPr>
              <w:t>Centre</w:t>
            </w:r>
            <w:r w:rsidR="008754DF" w:rsidRPr="00E5759F">
              <w:rPr>
                <w:rFonts w:asciiTheme="majorHAnsi" w:hAnsiTheme="majorHAnsi" w:cstheme="majorHAnsi"/>
                <w:sz w:val="22"/>
                <w:szCs w:val="22"/>
              </w:rPr>
              <w:t>)</w:t>
            </w:r>
          </w:p>
        </w:tc>
        <w:tc>
          <w:tcPr>
            <w:tcW w:w="1417" w:type="dxa"/>
          </w:tcPr>
          <w:p w14:paraId="03ED8099" w14:textId="7E7E02B7" w:rsidR="0084381B" w:rsidRPr="00E5759F" w:rsidRDefault="00AC6E5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Y</w:t>
            </w:r>
          </w:p>
        </w:tc>
        <w:tc>
          <w:tcPr>
            <w:tcW w:w="5107" w:type="dxa"/>
          </w:tcPr>
          <w:p w14:paraId="496B2ED8" w14:textId="433B1B25" w:rsidR="0084381B" w:rsidRPr="00E5759F" w:rsidRDefault="00AC6E5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Room C141.  Will require Ontario health card and Algonquin student ID card.</w:t>
            </w:r>
          </w:p>
        </w:tc>
        <w:tc>
          <w:tcPr>
            <w:tcW w:w="2548" w:type="dxa"/>
          </w:tcPr>
          <w:p w14:paraId="2FF0F654" w14:textId="4FF205E1" w:rsidR="0084381B" w:rsidRPr="00E5759F" w:rsidRDefault="00DD028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</w:tr>
      <w:tr w:rsidR="00215196" w:rsidRPr="00E5759F" w14:paraId="50B1DC20" w14:textId="77777777" w:rsidTr="003029BF">
        <w:tc>
          <w:tcPr>
            <w:tcW w:w="4361" w:type="dxa"/>
          </w:tcPr>
          <w:p w14:paraId="494F3E34" w14:textId="3E9DDB98" w:rsidR="0084381B" w:rsidRPr="00E5759F" w:rsidRDefault="0084381B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Career Centre</w:t>
            </w:r>
            <w:r w:rsidR="008754DF"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/Career </w:t>
            </w:r>
            <w:r w:rsidR="00603450" w:rsidRPr="00E5759F">
              <w:rPr>
                <w:rFonts w:asciiTheme="majorHAnsi" w:hAnsiTheme="majorHAnsi" w:cstheme="majorHAnsi"/>
                <w:sz w:val="22"/>
                <w:szCs w:val="22"/>
              </w:rPr>
              <w:t>Counseling</w:t>
            </w:r>
          </w:p>
        </w:tc>
        <w:tc>
          <w:tcPr>
            <w:tcW w:w="1417" w:type="dxa"/>
          </w:tcPr>
          <w:p w14:paraId="001220D8" w14:textId="4D8D2D3D" w:rsidR="0084381B" w:rsidRPr="00E5759F" w:rsidRDefault="00AC6E5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Y</w:t>
            </w:r>
          </w:p>
        </w:tc>
        <w:tc>
          <w:tcPr>
            <w:tcW w:w="5107" w:type="dxa"/>
          </w:tcPr>
          <w:p w14:paraId="5282AAAD" w14:textId="6C1A0DF2" w:rsidR="0084381B" w:rsidRPr="00E5759F" w:rsidRDefault="00AC6E5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Make appt. at Welcome Centre, E Building, 3</w:t>
            </w:r>
            <w:r w:rsidRPr="00E5759F">
              <w:rPr>
                <w:rFonts w:asciiTheme="majorHAnsi" w:hAnsiTheme="majorHAnsi" w:cstheme="majorHAnsi"/>
                <w:sz w:val="22"/>
                <w:szCs w:val="22"/>
                <w:vertAlign w:val="superscript"/>
              </w:rPr>
              <w:t>rd</w:t>
            </w: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 floor.  Will require Algonquin student ID card.</w:t>
            </w:r>
          </w:p>
        </w:tc>
        <w:tc>
          <w:tcPr>
            <w:tcW w:w="2548" w:type="dxa"/>
          </w:tcPr>
          <w:p w14:paraId="79DA8F21" w14:textId="743FD597" w:rsidR="0084381B" w:rsidRPr="00E5759F" w:rsidRDefault="00DD028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</w:tr>
      <w:tr w:rsidR="00215196" w:rsidRPr="00E5759F" w14:paraId="43972E6D" w14:textId="77777777" w:rsidTr="003029BF">
        <w:tc>
          <w:tcPr>
            <w:tcW w:w="4361" w:type="dxa"/>
          </w:tcPr>
          <w:p w14:paraId="52568A45" w14:textId="28048CE3" w:rsidR="0084381B" w:rsidRPr="00E5759F" w:rsidRDefault="0084381B" w:rsidP="008754D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Library</w:t>
            </w:r>
            <w:r w:rsidR="008754DF"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 Services (ability to check out books)</w:t>
            </w:r>
          </w:p>
        </w:tc>
        <w:tc>
          <w:tcPr>
            <w:tcW w:w="1417" w:type="dxa"/>
          </w:tcPr>
          <w:p w14:paraId="5D036051" w14:textId="16DDAA89" w:rsidR="0084381B" w:rsidRPr="00E5759F" w:rsidRDefault="00AC6E5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Y</w:t>
            </w:r>
          </w:p>
        </w:tc>
        <w:tc>
          <w:tcPr>
            <w:tcW w:w="5107" w:type="dxa"/>
          </w:tcPr>
          <w:p w14:paraId="6592E8CD" w14:textId="295DB321" w:rsidR="0084381B" w:rsidRPr="00E5759F" w:rsidRDefault="00CE4EA4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Room C350</w:t>
            </w:r>
            <w:r w:rsidR="00AC6E5F" w:rsidRPr="00E5759F">
              <w:rPr>
                <w:rFonts w:asciiTheme="majorHAnsi" w:hAnsiTheme="majorHAnsi" w:cstheme="majorHAnsi"/>
                <w:sz w:val="22"/>
                <w:szCs w:val="22"/>
              </w:rPr>
              <w:t>.  Will require Algonquin student ID card to check out books.</w:t>
            </w:r>
          </w:p>
        </w:tc>
        <w:tc>
          <w:tcPr>
            <w:tcW w:w="2548" w:type="dxa"/>
          </w:tcPr>
          <w:p w14:paraId="4FF9F775" w14:textId="32F82212" w:rsidR="0084381B" w:rsidRPr="00E5759F" w:rsidRDefault="00DD028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</w:tr>
      <w:tr w:rsidR="00215196" w:rsidRPr="00E5759F" w14:paraId="2EB25638" w14:textId="77777777" w:rsidTr="003029BF">
        <w:tc>
          <w:tcPr>
            <w:tcW w:w="4361" w:type="dxa"/>
          </w:tcPr>
          <w:p w14:paraId="19DCED28" w14:textId="0F493C7E" w:rsidR="0084381B" w:rsidRPr="00E5759F" w:rsidRDefault="0084381B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Student Advisement</w:t>
            </w:r>
            <w:r w:rsidR="00215196"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 Services</w:t>
            </w:r>
          </w:p>
        </w:tc>
        <w:tc>
          <w:tcPr>
            <w:tcW w:w="1417" w:type="dxa"/>
          </w:tcPr>
          <w:p w14:paraId="4B82DE0A" w14:textId="385CE1CC" w:rsidR="0084381B" w:rsidRPr="00E5759F" w:rsidRDefault="008D624C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  <w:tc>
          <w:tcPr>
            <w:tcW w:w="5107" w:type="dxa"/>
          </w:tcPr>
          <w:p w14:paraId="768CFC8C" w14:textId="5E4F189D" w:rsidR="0084381B" w:rsidRPr="00E5759F" w:rsidRDefault="008D624C">
            <w:pPr>
              <w:rPr>
                <w:rFonts w:asciiTheme="majorHAnsi" w:hAnsiTheme="majorHAnsi" w:cstheme="majorHAnsi"/>
                <w:b/>
                <w:bCs/>
                <w:color w:val="FF0000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b/>
                <w:bCs/>
                <w:color w:val="FF0000"/>
                <w:sz w:val="22"/>
                <w:szCs w:val="22"/>
              </w:rPr>
              <w:t>Must see Nipissing Academic Advising</w:t>
            </w:r>
          </w:p>
        </w:tc>
        <w:tc>
          <w:tcPr>
            <w:tcW w:w="2548" w:type="dxa"/>
          </w:tcPr>
          <w:p w14:paraId="19C17BAD" w14:textId="50C853D4" w:rsidR="0084381B" w:rsidRPr="00E5759F" w:rsidRDefault="0084381B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D0286" w:rsidRPr="00E5759F" w14:paraId="67FF3552" w14:textId="77777777" w:rsidTr="003029BF">
        <w:tc>
          <w:tcPr>
            <w:tcW w:w="4361" w:type="dxa"/>
          </w:tcPr>
          <w:p w14:paraId="3F97E27B" w14:textId="44AD7E7B" w:rsidR="00DD0286" w:rsidRPr="00E5759F" w:rsidRDefault="00DD028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Athletics (open access courts)</w:t>
            </w:r>
          </w:p>
        </w:tc>
        <w:tc>
          <w:tcPr>
            <w:tcW w:w="1417" w:type="dxa"/>
          </w:tcPr>
          <w:p w14:paraId="40D84FB7" w14:textId="4EDA0502" w:rsidR="00DD0286" w:rsidRPr="00E5759F" w:rsidRDefault="00DD028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Y</w:t>
            </w:r>
          </w:p>
        </w:tc>
        <w:tc>
          <w:tcPr>
            <w:tcW w:w="5107" w:type="dxa"/>
          </w:tcPr>
          <w:p w14:paraId="457700D0" w14:textId="7A417DCF" w:rsidR="00DD0286" w:rsidRPr="00E5759F" w:rsidRDefault="00DD028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Available for use based on scheduled times.</w:t>
            </w:r>
          </w:p>
        </w:tc>
        <w:tc>
          <w:tcPr>
            <w:tcW w:w="2548" w:type="dxa"/>
          </w:tcPr>
          <w:p w14:paraId="01670388" w14:textId="528AD41C" w:rsidR="00DD0286" w:rsidRPr="00E5759F" w:rsidRDefault="00DD028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</w:tr>
      <w:tr w:rsidR="00215196" w:rsidRPr="00E5759F" w14:paraId="0CDA643E" w14:textId="77777777" w:rsidTr="003029BF">
        <w:tc>
          <w:tcPr>
            <w:tcW w:w="4361" w:type="dxa"/>
          </w:tcPr>
          <w:p w14:paraId="0AA268EE" w14:textId="77777777" w:rsidR="0084381B" w:rsidRPr="00E5759F" w:rsidRDefault="0084381B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Athletics (access to gym/fitness facilities)</w:t>
            </w:r>
          </w:p>
        </w:tc>
        <w:tc>
          <w:tcPr>
            <w:tcW w:w="1417" w:type="dxa"/>
          </w:tcPr>
          <w:p w14:paraId="13A029FC" w14:textId="595E6A77" w:rsidR="0084381B" w:rsidRPr="00E5759F" w:rsidRDefault="00DD028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Y</w:t>
            </w:r>
          </w:p>
        </w:tc>
        <w:tc>
          <w:tcPr>
            <w:tcW w:w="5107" w:type="dxa"/>
          </w:tcPr>
          <w:p w14:paraId="027772E1" w14:textId="6E1B3886" w:rsidR="0084381B" w:rsidRPr="00E5759F" w:rsidRDefault="00DD028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Room A125.</w:t>
            </w:r>
          </w:p>
        </w:tc>
        <w:tc>
          <w:tcPr>
            <w:tcW w:w="2548" w:type="dxa"/>
          </w:tcPr>
          <w:p w14:paraId="3B7EDC68" w14:textId="3D84699B" w:rsidR="0084381B" w:rsidRPr="00E5759F" w:rsidRDefault="00DD028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Yes, see Fitness Zone for student rates.</w:t>
            </w:r>
          </w:p>
        </w:tc>
      </w:tr>
      <w:tr w:rsidR="00215196" w:rsidRPr="00E5759F" w14:paraId="3CAFDFBA" w14:textId="77777777" w:rsidTr="003029BF">
        <w:tc>
          <w:tcPr>
            <w:tcW w:w="4361" w:type="dxa"/>
          </w:tcPr>
          <w:p w14:paraId="31445C91" w14:textId="77777777" w:rsidR="0084381B" w:rsidRPr="00E5759F" w:rsidRDefault="0084381B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Bus Pass</w:t>
            </w:r>
          </w:p>
        </w:tc>
        <w:tc>
          <w:tcPr>
            <w:tcW w:w="1417" w:type="dxa"/>
          </w:tcPr>
          <w:p w14:paraId="269FE970" w14:textId="34CED0D9" w:rsidR="0084381B" w:rsidRPr="00E5759F" w:rsidRDefault="007C3A80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  <w:tc>
          <w:tcPr>
            <w:tcW w:w="5107" w:type="dxa"/>
          </w:tcPr>
          <w:p w14:paraId="5FCB4175" w14:textId="6DEBFEFA" w:rsidR="0084381B" w:rsidRPr="00E5759F" w:rsidRDefault="00D25FE3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o bus pass available</w:t>
            </w:r>
          </w:p>
        </w:tc>
        <w:tc>
          <w:tcPr>
            <w:tcW w:w="2548" w:type="dxa"/>
          </w:tcPr>
          <w:p w14:paraId="139B0231" w14:textId="77777777" w:rsidR="0084381B" w:rsidRPr="00E5759F" w:rsidRDefault="0084381B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215196" w:rsidRPr="00E5759F" w14:paraId="1339FDB6" w14:textId="77777777" w:rsidTr="003029BF">
        <w:tc>
          <w:tcPr>
            <w:tcW w:w="4361" w:type="dxa"/>
          </w:tcPr>
          <w:p w14:paraId="4226B8D0" w14:textId="77777777" w:rsidR="0084381B" w:rsidRPr="00E5759F" w:rsidRDefault="0084381B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Health Insurance</w:t>
            </w:r>
          </w:p>
        </w:tc>
        <w:tc>
          <w:tcPr>
            <w:tcW w:w="1417" w:type="dxa"/>
          </w:tcPr>
          <w:p w14:paraId="628CE006" w14:textId="7D2EDE2F" w:rsidR="0084381B" w:rsidRPr="00E5759F" w:rsidRDefault="007C3A80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  <w:tc>
          <w:tcPr>
            <w:tcW w:w="5107" w:type="dxa"/>
          </w:tcPr>
          <w:p w14:paraId="517B2590" w14:textId="32D237D0" w:rsidR="0084381B" w:rsidRPr="00E5759F" w:rsidRDefault="008D624C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Available through </w:t>
            </w:r>
            <w:r w:rsidRPr="00E5759F">
              <w:rPr>
                <w:rFonts w:asciiTheme="majorHAnsi" w:hAnsiTheme="majorHAnsi" w:cstheme="majorHAnsi"/>
                <w:color w:val="FF0000"/>
                <w:sz w:val="22"/>
                <w:szCs w:val="22"/>
              </w:rPr>
              <w:t>Nipissing University NUSU</w:t>
            </w:r>
            <w:r w:rsidR="0027216C" w:rsidRPr="00E5759F">
              <w:rPr>
                <w:rFonts w:asciiTheme="majorHAnsi" w:hAnsiTheme="majorHAnsi" w:cstheme="majorHAnsi"/>
                <w:color w:val="FF0000"/>
                <w:sz w:val="22"/>
                <w:szCs w:val="22"/>
              </w:rPr>
              <w:t xml:space="preserve">. </w:t>
            </w:r>
            <w:r w:rsidR="0027216C" w:rsidRPr="00E5759F">
              <w:rPr>
                <w:rFonts w:asciiTheme="majorHAnsi" w:hAnsiTheme="majorHAnsi" w:cstheme="majorHAnsi"/>
                <w:sz w:val="22"/>
                <w:szCs w:val="22"/>
              </w:rPr>
              <w:t>Please see Nipissing U table of services.</w:t>
            </w:r>
          </w:p>
        </w:tc>
        <w:tc>
          <w:tcPr>
            <w:tcW w:w="2548" w:type="dxa"/>
          </w:tcPr>
          <w:p w14:paraId="7C5CE7EA" w14:textId="77777777" w:rsidR="0084381B" w:rsidRPr="00E5759F" w:rsidRDefault="0084381B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215196" w:rsidRPr="00E5759F" w14:paraId="10942C7F" w14:textId="77777777" w:rsidTr="003029BF">
        <w:tc>
          <w:tcPr>
            <w:tcW w:w="4361" w:type="dxa"/>
          </w:tcPr>
          <w:p w14:paraId="32C6F2C7" w14:textId="77777777" w:rsidR="0084381B" w:rsidRPr="00E5759F" w:rsidRDefault="0084381B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Dental Insurance</w:t>
            </w:r>
          </w:p>
        </w:tc>
        <w:tc>
          <w:tcPr>
            <w:tcW w:w="1417" w:type="dxa"/>
          </w:tcPr>
          <w:p w14:paraId="155C96F6" w14:textId="0A0EAA9D" w:rsidR="0084381B" w:rsidRPr="00E5759F" w:rsidRDefault="007C3A80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  <w:tc>
          <w:tcPr>
            <w:tcW w:w="5107" w:type="dxa"/>
          </w:tcPr>
          <w:p w14:paraId="1C18069A" w14:textId="7A163C9B" w:rsidR="0084381B" w:rsidRPr="00E5759F" w:rsidRDefault="0027216C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Available through </w:t>
            </w:r>
            <w:r w:rsidRPr="00E5759F">
              <w:rPr>
                <w:rFonts w:asciiTheme="majorHAnsi" w:hAnsiTheme="majorHAnsi" w:cstheme="majorHAnsi"/>
                <w:color w:val="FF0000"/>
                <w:sz w:val="22"/>
                <w:szCs w:val="22"/>
              </w:rPr>
              <w:t>Nipissing University NUSU</w:t>
            </w: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. Please see Nipissing U table of services.</w:t>
            </w:r>
          </w:p>
        </w:tc>
        <w:tc>
          <w:tcPr>
            <w:tcW w:w="2548" w:type="dxa"/>
          </w:tcPr>
          <w:p w14:paraId="60C2145D" w14:textId="77777777" w:rsidR="0084381B" w:rsidRPr="00E5759F" w:rsidRDefault="0084381B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215196" w:rsidRPr="00E5759F" w14:paraId="57C1BF95" w14:textId="77777777" w:rsidTr="003029BF">
        <w:tc>
          <w:tcPr>
            <w:tcW w:w="4361" w:type="dxa"/>
          </w:tcPr>
          <w:p w14:paraId="1F7BCF84" w14:textId="7AE92C70" w:rsidR="0084381B" w:rsidRPr="00E5759F" w:rsidRDefault="0084381B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lastRenderedPageBreak/>
              <w:t>Accessibility Services</w:t>
            </w:r>
            <w:r w:rsidR="00F1440A" w:rsidRPr="00E5759F">
              <w:rPr>
                <w:rFonts w:asciiTheme="majorHAnsi" w:hAnsiTheme="majorHAnsi" w:cstheme="majorHAnsi"/>
                <w:sz w:val="22"/>
                <w:szCs w:val="22"/>
              </w:rPr>
              <w:t>*</w:t>
            </w:r>
          </w:p>
        </w:tc>
        <w:tc>
          <w:tcPr>
            <w:tcW w:w="1417" w:type="dxa"/>
          </w:tcPr>
          <w:p w14:paraId="6BD4CA73" w14:textId="5E5AD021" w:rsidR="0084381B" w:rsidRPr="00E5759F" w:rsidRDefault="007C3A80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Y</w:t>
            </w:r>
            <w:r w:rsidR="00F1440A" w:rsidRPr="00E5759F">
              <w:rPr>
                <w:rFonts w:asciiTheme="majorHAnsi" w:hAnsiTheme="majorHAnsi" w:cstheme="majorHAnsi"/>
                <w:sz w:val="22"/>
                <w:szCs w:val="22"/>
              </w:rPr>
              <w:t>*</w:t>
            </w:r>
          </w:p>
        </w:tc>
        <w:tc>
          <w:tcPr>
            <w:tcW w:w="5107" w:type="dxa"/>
          </w:tcPr>
          <w:p w14:paraId="5D679343" w14:textId="5CEF5D2D" w:rsidR="0084381B" w:rsidRPr="00E5759F" w:rsidRDefault="00F1440A" w:rsidP="0027216C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*</w:t>
            </w:r>
            <w:r w:rsidR="008D624C" w:rsidRPr="00E5759F">
              <w:rPr>
                <w:rFonts w:asciiTheme="majorHAnsi" w:hAnsiTheme="majorHAnsi" w:cstheme="majorHAnsi"/>
                <w:b/>
                <w:color w:val="FF0000"/>
                <w:sz w:val="22"/>
                <w:szCs w:val="22"/>
              </w:rPr>
              <w:t>Nipissing U will coordinate services</w:t>
            </w:r>
            <w:r w:rsidR="008D624C" w:rsidRPr="00E5759F">
              <w:rPr>
                <w:rFonts w:asciiTheme="majorHAnsi" w:hAnsiTheme="majorHAnsi" w:cstheme="majorHAnsi"/>
                <w:color w:val="FF0000"/>
                <w:sz w:val="22"/>
                <w:szCs w:val="22"/>
              </w:rPr>
              <w:t xml:space="preserve">. </w:t>
            </w:r>
            <w:r w:rsidR="0027216C" w:rsidRPr="00E5759F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lang w:val="en-CA"/>
              </w:rPr>
              <w:t>To receive academic accommodations for Nipissing University courses, you must register with Nipissing's Student Accessibility Services (SAS</w:t>
            </w:r>
            <w:proofErr w:type="gramStart"/>
            <w:r w:rsidR="0027216C" w:rsidRPr="00E5759F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lang w:val="en-CA"/>
              </w:rPr>
              <w:t>)</w:t>
            </w:r>
            <w:proofErr w:type="gramEnd"/>
            <w:r w:rsidR="008D624C"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 and they will arrange </w:t>
            </w:r>
            <w:r w:rsidR="009811BF" w:rsidRPr="00E5759F">
              <w:rPr>
                <w:rFonts w:asciiTheme="majorHAnsi" w:hAnsiTheme="majorHAnsi" w:cstheme="majorHAnsi"/>
                <w:sz w:val="22"/>
                <w:szCs w:val="22"/>
              </w:rPr>
              <w:t>accommodations</w:t>
            </w:r>
            <w:r w:rsidR="008D624C"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 at the Algonquin campus.  </w:t>
            </w:r>
            <w:r w:rsidR="0027216C"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Algonquin location: </w:t>
            </w:r>
            <w:r w:rsidR="00AC6E5F" w:rsidRPr="00E5759F">
              <w:rPr>
                <w:rFonts w:asciiTheme="majorHAnsi" w:hAnsiTheme="majorHAnsi" w:cstheme="majorHAnsi"/>
                <w:sz w:val="22"/>
                <w:szCs w:val="22"/>
              </w:rPr>
              <w:t>Welcome Centre, E Building, 3</w:t>
            </w:r>
            <w:r w:rsidR="00AC6E5F" w:rsidRPr="00E5759F">
              <w:rPr>
                <w:rFonts w:asciiTheme="majorHAnsi" w:hAnsiTheme="majorHAnsi" w:cstheme="majorHAnsi"/>
                <w:sz w:val="22"/>
                <w:szCs w:val="22"/>
                <w:vertAlign w:val="superscript"/>
              </w:rPr>
              <w:t>rd</w:t>
            </w:r>
            <w:r w:rsidR="00AC6E5F"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 floor.  </w:t>
            </w:r>
          </w:p>
        </w:tc>
        <w:tc>
          <w:tcPr>
            <w:tcW w:w="2548" w:type="dxa"/>
          </w:tcPr>
          <w:p w14:paraId="69896A59" w14:textId="459A7BC3" w:rsidR="0084381B" w:rsidRPr="00E5759F" w:rsidRDefault="00DD028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</w:tr>
      <w:tr w:rsidR="00215196" w:rsidRPr="00E5759F" w14:paraId="3FEEFFFE" w14:textId="77777777" w:rsidTr="003029BF">
        <w:tc>
          <w:tcPr>
            <w:tcW w:w="4361" w:type="dxa"/>
          </w:tcPr>
          <w:p w14:paraId="3EDF9C82" w14:textId="77777777" w:rsidR="0084381B" w:rsidRPr="00E5759F" w:rsidRDefault="0084381B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Peer Tutoring</w:t>
            </w:r>
          </w:p>
        </w:tc>
        <w:tc>
          <w:tcPr>
            <w:tcW w:w="1417" w:type="dxa"/>
          </w:tcPr>
          <w:p w14:paraId="2383F7DA" w14:textId="64C31817" w:rsidR="0084381B" w:rsidRPr="00E5759F" w:rsidRDefault="007C3A80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  <w:tc>
          <w:tcPr>
            <w:tcW w:w="5107" w:type="dxa"/>
          </w:tcPr>
          <w:p w14:paraId="18C82AC2" w14:textId="48DAFD44" w:rsidR="0084381B" w:rsidRPr="00E5759F" w:rsidRDefault="0036043B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color w:val="FF0000"/>
                <w:sz w:val="22"/>
                <w:szCs w:val="22"/>
              </w:rPr>
              <w:t>Must be accessed</w:t>
            </w:r>
            <w:r w:rsidR="008D624C" w:rsidRPr="00E5759F">
              <w:rPr>
                <w:rFonts w:asciiTheme="majorHAnsi" w:hAnsiTheme="majorHAnsi" w:cstheme="majorHAnsi"/>
                <w:color w:val="FF0000"/>
                <w:sz w:val="22"/>
                <w:szCs w:val="22"/>
              </w:rPr>
              <w:t xml:space="preserve"> through Nipissing U</w:t>
            </w:r>
            <w:r w:rsidR="008D624C"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. </w:t>
            </w:r>
            <w:r w:rsidR="0027216C" w:rsidRPr="00E5759F">
              <w:rPr>
                <w:rFonts w:asciiTheme="majorHAnsi" w:hAnsiTheme="majorHAnsi" w:cstheme="majorHAnsi"/>
                <w:sz w:val="22"/>
                <w:szCs w:val="22"/>
              </w:rPr>
              <w:t>Please see Nipissing U table of services.</w:t>
            </w:r>
          </w:p>
        </w:tc>
        <w:tc>
          <w:tcPr>
            <w:tcW w:w="2548" w:type="dxa"/>
          </w:tcPr>
          <w:p w14:paraId="521D0FAB" w14:textId="77777777" w:rsidR="0084381B" w:rsidRPr="00E5759F" w:rsidRDefault="0084381B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215196" w:rsidRPr="00E5759F" w14:paraId="47BBCD9B" w14:textId="77777777" w:rsidTr="003029BF">
        <w:tc>
          <w:tcPr>
            <w:tcW w:w="4361" w:type="dxa"/>
            <w:tcBorders>
              <w:bottom w:val="single" w:sz="4" w:space="0" w:color="auto"/>
            </w:tcBorders>
          </w:tcPr>
          <w:p w14:paraId="29A18749" w14:textId="0CF36E40" w:rsidR="0084381B" w:rsidRPr="00E5759F" w:rsidRDefault="00247381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Access to Meeting Rooms/Silent Study S</w:t>
            </w:r>
            <w:r w:rsidR="0084381B" w:rsidRPr="00E5759F">
              <w:rPr>
                <w:rFonts w:asciiTheme="majorHAnsi" w:hAnsiTheme="majorHAnsi" w:cstheme="majorHAnsi"/>
                <w:sz w:val="22"/>
                <w:szCs w:val="22"/>
              </w:rPr>
              <w:t>pace</w:t>
            </w:r>
          </w:p>
        </w:tc>
        <w:tc>
          <w:tcPr>
            <w:tcW w:w="1417" w:type="dxa"/>
          </w:tcPr>
          <w:p w14:paraId="34CFBA76" w14:textId="2B801BE0" w:rsidR="0084381B" w:rsidRPr="00E5759F" w:rsidRDefault="007C3A80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Y</w:t>
            </w:r>
          </w:p>
        </w:tc>
        <w:tc>
          <w:tcPr>
            <w:tcW w:w="5107" w:type="dxa"/>
          </w:tcPr>
          <w:p w14:paraId="20310A86" w14:textId="40F3098C" w:rsidR="00737008" w:rsidRPr="00E5759F" w:rsidRDefault="00000000">
            <w:pPr>
              <w:rPr>
                <w:rFonts w:asciiTheme="majorHAnsi" w:hAnsiTheme="majorHAnsi" w:cstheme="majorHAnsi"/>
                <w:sz w:val="22"/>
                <w:szCs w:val="22"/>
              </w:rPr>
            </w:pPr>
            <w:hyperlink r:id="rId19" w:history="1">
              <w:r w:rsidR="00737008" w:rsidRPr="00E5759F">
                <w:rPr>
                  <w:rStyle w:val="Hyperlink"/>
                  <w:rFonts w:asciiTheme="majorHAnsi" w:hAnsiTheme="majorHAnsi" w:cstheme="majorHAnsi"/>
                  <w:sz w:val="22"/>
                  <w:szCs w:val="22"/>
                </w:rPr>
                <w:t>http://www.algonquinsa.com/services/student-rooms/</w:t>
              </w:r>
            </w:hyperlink>
          </w:p>
        </w:tc>
        <w:tc>
          <w:tcPr>
            <w:tcW w:w="2548" w:type="dxa"/>
          </w:tcPr>
          <w:p w14:paraId="146D7F5D" w14:textId="62A0CC04" w:rsidR="0084381B" w:rsidRPr="00E5759F" w:rsidRDefault="00DD028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</w:tr>
      <w:tr w:rsidR="00512F26" w:rsidRPr="00E5759F" w14:paraId="277B51DD" w14:textId="77777777" w:rsidTr="00FB0B21">
        <w:tc>
          <w:tcPr>
            <w:tcW w:w="13433" w:type="dxa"/>
            <w:gridSpan w:val="4"/>
            <w:shd w:val="clear" w:color="auto" w:fill="C0C0C0"/>
          </w:tcPr>
          <w:p w14:paraId="78D8928E" w14:textId="57E667DB" w:rsidR="00512F26" w:rsidRPr="00E5759F" w:rsidRDefault="00512F2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b/>
                <w:sz w:val="22"/>
                <w:szCs w:val="22"/>
              </w:rPr>
              <w:t>Information Technology</w:t>
            </w:r>
          </w:p>
        </w:tc>
      </w:tr>
      <w:tr w:rsidR="00215196" w:rsidRPr="00E5759F" w14:paraId="244947EC" w14:textId="77777777" w:rsidTr="003029BF">
        <w:tc>
          <w:tcPr>
            <w:tcW w:w="4361" w:type="dxa"/>
          </w:tcPr>
          <w:p w14:paraId="410063ED" w14:textId="4A235C10" w:rsidR="0084381B" w:rsidRPr="00E5759F" w:rsidRDefault="002C66D8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Computer</w:t>
            </w:r>
            <w:r w:rsidR="00247381"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 L</w:t>
            </w:r>
            <w:r w:rsidR="0084381B" w:rsidRPr="00E5759F">
              <w:rPr>
                <w:rFonts w:asciiTheme="majorHAnsi" w:hAnsiTheme="majorHAnsi" w:cstheme="majorHAnsi"/>
                <w:sz w:val="22"/>
                <w:szCs w:val="22"/>
              </w:rPr>
              <w:t>ogin</w:t>
            </w:r>
          </w:p>
        </w:tc>
        <w:tc>
          <w:tcPr>
            <w:tcW w:w="1417" w:type="dxa"/>
          </w:tcPr>
          <w:p w14:paraId="4706505E" w14:textId="6CA1CEFB" w:rsidR="0084381B" w:rsidRPr="00E5759F" w:rsidRDefault="003029B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Yes</w:t>
            </w:r>
          </w:p>
        </w:tc>
        <w:tc>
          <w:tcPr>
            <w:tcW w:w="5107" w:type="dxa"/>
          </w:tcPr>
          <w:p w14:paraId="5845F4BF" w14:textId="7FE1902C" w:rsidR="00834BC0" w:rsidRPr="00E5759F" w:rsidRDefault="00000000">
            <w:pPr>
              <w:rPr>
                <w:rFonts w:asciiTheme="majorHAnsi" w:hAnsiTheme="majorHAnsi" w:cstheme="majorHAnsi"/>
                <w:sz w:val="22"/>
                <w:szCs w:val="22"/>
              </w:rPr>
            </w:pPr>
            <w:hyperlink r:id="rId20" w:history="1">
              <w:r w:rsidR="00834BC0" w:rsidRPr="00E5759F">
                <w:rPr>
                  <w:rStyle w:val="Hyperlink"/>
                  <w:rFonts w:asciiTheme="majorHAnsi" w:hAnsiTheme="majorHAnsi" w:cstheme="majorHAnsi"/>
                  <w:sz w:val="22"/>
                  <w:szCs w:val="22"/>
                </w:rPr>
                <w:t>https://acsis.algonquincollege.com/students/</w:t>
              </w:r>
            </w:hyperlink>
          </w:p>
        </w:tc>
        <w:tc>
          <w:tcPr>
            <w:tcW w:w="2548" w:type="dxa"/>
          </w:tcPr>
          <w:p w14:paraId="0ECB31FC" w14:textId="4DBF8E2B" w:rsidR="0084381B" w:rsidRPr="00E5759F" w:rsidRDefault="003029B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</w:tr>
      <w:tr w:rsidR="00215196" w:rsidRPr="00E5759F" w14:paraId="39FDEDB2" w14:textId="77777777" w:rsidTr="0087350A">
        <w:tc>
          <w:tcPr>
            <w:tcW w:w="4361" w:type="dxa"/>
          </w:tcPr>
          <w:p w14:paraId="2A58E521" w14:textId="66AA7597" w:rsidR="0084381B" w:rsidRPr="00E5759F" w:rsidRDefault="00247381" w:rsidP="002C66D8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Access to Shared C</w:t>
            </w:r>
            <w:r w:rsidR="0084381B" w:rsidRPr="00E5759F">
              <w:rPr>
                <w:rFonts w:asciiTheme="majorHAnsi" w:hAnsiTheme="majorHAnsi" w:cstheme="majorHAnsi"/>
                <w:sz w:val="22"/>
                <w:szCs w:val="22"/>
              </w:rPr>
              <w:t>omputer</w:t>
            </w: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 L</w:t>
            </w:r>
            <w:r w:rsidR="002C66D8" w:rsidRPr="00E5759F">
              <w:rPr>
                <w:rFonts w:asciiTheme="majorHAnsi" w:hAnsiTheme="majorHAnsi" w:cstheme="majorHAnsi"/>
                <w:sz w:val="22"/>
                <w:szCs w:val="22"/>
              </w:rPr>
              <w:t>ab</w:t>
            </w: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 S</w:t>
            </w:r>
            <w:r w:rsidR="0084381B" w:rsidRPr="00E5759F">
              <w:rPr>
                <w:rFonts w:asciiTheme="majorHAnsi" w:hAnsiTheme="majorHAnsi" w:cstheme="majorHAnsi"/>
                <w:sz w:val="22"/>
                <w:szCs w:val="22"/>
              </w:rPr>
              <w:t>pace</w:t>
            </w:r>
          </w:p>
        </w:tc>
        <w:tc>
          <w:tcPr>
            <w:tcW w:w="1417" w:type="dxa"/>
          </w:tcPr>
          <w:p w14:paraId="2F5AE5E7" w14:textId="0D789568" w:rsidR="0084381B" w:rsidRPr="00E5759F" w:rsidRDefault="003029B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Yes</w:t>
            </w:r>
          </w:p>
        </w:tc>
        <w:tc>
          <w:tcPr>
            <w:tcW w:w="5107" w:type="dxa"/>
            <w:shd w:val="clear" w:color="auto" w:fill="auto"/>
          </w:tcPr>
          <w:p w14:paraId="4D328A43" w14:textId="4DFC0431" w:rsidR="0084381B" w:rsidRPr="00E5759F" w:rsidRDefault="007C3A80" w:rsidP="003029B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Room: </w:t>
            </w:r>
            <w:r w:rsidR="0087350A" w:rsidRPr="00E5759F">
              <w:rPr>
                <w:rFonts w:asciiTheme="majorHAnsi" w:hAnsiTheme="majorHAnsi" w:cstheme="majorHAnsi"/>
                <w:sz w:val="22"/>
                <w:szCs w:val="22"/>
              </w:rPr>
              <w:t>CA</w:t>
            </w:r>
            <w:r w:rsidR="003029BF" w:rsidRPr="00E5759F">
              <w:rPr>
                <w:rFonts w:asciiTheme="majorHAnsi" w:hAnsiTheme="majorHAnsi" w:cstheme="majorHAnsi"/>
                <w:sz w:val="22"/>
                <w:szCs w:val="22"/>
              </w:rPr>
              <w:t>204, B373, T201</w:t>
            </w:r>
          </w:p>
        </w:tc>
        <w:tc>
          <w:tcPr>
            <w:tcW w:w="2548" w:type="dxa"/>
          </w:tcPr>
          <w:p w14:paraId="26EF00C9" w14:textId="48BDE3DC" w:rsidR="0084381B" w:rsidRPr="00E5759F" w:rsidRDefault="003029B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</w:tr>
      <w:tr w:rsidR="00215196" w:rsidRPr="00E5759F" w14:paraId="6E3FF79D" w14:textId="77777777" w:rsidTr="0087350A">
        <w:tc>
          <w:tcPr>
            <w:tcW w:w="4361" w:type="dxa"/>
          </w:tcPr>
          <w:p w14:paraId="5D9494DD" w14:textId="77777777" w:rsidR="0084381B" w:rsidRPr="00E5759F" w:rsidRDefault="0084381B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Email</w:t>
            </w:r>
          </w:p>
        </w:tc>
        <w:tc>
          <w:tcPr>
            <w:tcW w:w="1417" w:type="dxa"/>
          </w:tcPr>
          <w:p w14:paraId="281FBBE7" w14:textId="2EE5AADC" w:rsidR="0084381B" w:rsidRPr="00E5759F" w:rsidRDefault="003029B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Yes</w:t>
            </w:r>
            <w:r w:rsidR="0087350A"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 (See ITS)</w:t>
            </w:r>
          </w:p>
        </w:tc>
        <w:tc>
          <w:tcPr>
            <w:tcW w:w="5107" w:type="dxa"/>
            <w:shd w:val="clear" w:color="auto" w:fill="auto"/>
          </w:tcPr>
          <w:p w14:paraId="647849AF" w14:textId="590A2894" w:rsidR="00055AF1" w:rsidRPr="00E5759F" w:rsidRDefault="0087350A">
            <w:pPr>
              <w:rPr>
                <w:rFonts w:asciiTheme="majorHAnsi" w:hAnsiTheme="majorHAnsi" w:cstheme="majorHAnsi"/>
                <w:sz w:val="22"/>
                <w:szCs w:val="22"/>
                <w:highlight w:val="yellow"/>
              </w:rPr>
            </w:pPr>
            <w:r w:rsidRPr="00E5759F">
              <w:rPr>
                <w:rStyle w:val="Hyperlink"/>
                <w:rFonts w:asciiTheme="majorHAnsi" w:hAnsiTheme="majorHAnsi" w:cstheme="majorHAnsi"/>
                <w:sz w:val="22"/>
                <w:szCs w:val="22"/>
              </w:rPr>
              <w:t>http://www.algonquincollege.com/itshelp/</w:t>
            </w:r>
          </w:p>
        </w:tc>
        <w:tc>
          <w:tcPr>
            <w:tcW w:w="2548" w:type="dxa"/>
          </w:tcPr>
          <w:p w14:paraId="75AFA453" w14:textId="37DB3967" w:rsidR="0084381B" w:rsidRPr="00E5759F" w:rsidRDefault="003029B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</w:tr>
      <w:tr w:rsidR="00215196" w:rsidRPr="00E5759F" w14:paraId="78B18AB9" w14:textId="77777777" w:rsidTr="00834BC0">
        <w:trPr>
          <w:trHeight w:val="881"/>
        </w:trPr>
        <w:tc>
          <w:tcPr>
            <w:tcW w:w="4361" w:type="dxa"/>
          </w:tcPr>
          <w:p w14:paraId="270B3ECB" w14:textId="7D3AAC5B" w:rsidR="0084381B" w:rsidRPr="00E5759F" w:rsidRDefault="0084381B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Personal </w:t>
            </w:r>
            <w:r w:rsidR="00247381" w:rsidRPr="00E5759F">
              <w:rPr>
                <w:rFonts w:asciiTheme="majorHAnsi" w:hAnsiTheme="majorHAnsi" w:cstheme="majorHAnsi"/>
                <w:sz w:val="22"/>
                <w:szCs w:val="22"/>
              </w:rPr>
              <w:t>E</w:t>
            </w:r>
            <w:r w:rsidR="00215196" w:rsidRPr="00E5759F">
              <w:rPr>
                <w:rFonts w:asciiTheme="majorHAnsi" w:hAnsiTheme="majorHAnsi" w:cstheme="majorHAnsi"/>
                <w:sz w:val="22"/>
                <w:szCs w:val="22"/>
              </w:rPr>
              <w:t>-</w:t>
            </w: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storage</w:t>
            </w:r>
          </w:p>
        </w:tc>
        <w:tc>
          <w:tcPr>
            <w:tcW w:w="1417" w:type="dxa"/>
          </w:tcPr>
          <w:p w14:paraId="7574B5DA" w14:textId="68E3A77D" w:rsidR="0084381B" w:rsidRPr="00E5759F" w:rsidRDefault="003029B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Yes</w:t>
            </w:r>
          </w:p>
        </w:tc>
        <w:tc>
          <w:tcPr>
            <w:tcW w:w="5107" w:type="dxa"/>
          </w:tcPr>
          <w:p w14:paraId="197170AC" w14:textId="6D759B26" w:rsidR="00834BC0" w:rsidRPr="00E5759F" w:rsidRDefault="00000000">
            <w:pPr>
              <w:rPr>
                <w:rFonts w:asciiTheme="majorHAnsi" w:hAnsiTheme="majorHAnsi" w:cstheme="majorHAnsi"/>
                <w:sz w:val="22"/>
                <w:szCs w:val="22"/>
              </w:rPr>
            </w:pPr>
            <w:hyperlink r:id="rId21" w:history="1">
              <w:r w:rsidR="00834BC0" w:rsidRPr="00E5759F">
                <w:rPr>
                  <w:rStyle w:val="Hyperlink"/>
                  <w:rFonts w:asciiTheme="majorHAnsi" w:hAnsiTheme="majorHAnsi" w:cstheme="majorHAnsi"/>
                  <w:sz w:val="22"/>
                  <w:szCs w:val="22"/>
                </w:rPr>
                <w:t>http://help.algonquincollege.com/articles/How_To/How-do-I-connect-to-my-N-drive/?l=en_US&amp;fs=RelatedArticle</w:t>
              </w:r>
            </w:hyperlink>
          </w:p>
        </w:tc>
        <w:tc>
          <w:tcPr>
            <w:tcW w:w="2548" w:type="dxa"/>
          </w:tcPr>
          <w:p w14:paraId="2FFC2F5B" w14:textId="7035ED05" w:rsidR="0084381B" w:rsidRPr="00E5759F" w:rsidRDefault="003029B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</w:tr>
      <w:tr w:rsidR="00215196" w:rsidRPr="00E5759F" w14:paraId="337B5C98" w14:textId="77777777" w:rsidTr="003029BF">
        <w:tc>
          <w:tcPr>
            <w:tcW w:w="4361" w:type="dxa"/>
          </w:tcPr>
          <w:p w14:paraId="4E23E526" w14:textId="3ACA623B" w:rsidR="0084381B" w:rsidRPr="00E5759F" w:rsidRDefault="0084381B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Intern</w:t>
            </w:r>
            <w:r w:rsidR="00247381" w:rsidRPr="00E5759F">
              <w:rPr>
                <w:rFonts w:asciiTheme="majorHAnsi" w:hAnsiTheme="majorHAnsi" w:cstheme="majorHAnsi"/>
                <w:sz w:val="22"/>
                <w:szCs w:val="22"/>
              </w:rPr>
              <w:t>et A</w:t>
            </w: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ccess</w:t>
            </w:r>
            <w:r w:rsidR="00933ABB"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 (on campus)</w:t>
            </w:r>
          </w:p>
        </w:tc>
        <w:tc>
          <w:tcPr>
            <w:tcW w:w="1417" w:type="dxa"/>
          </w:tcPr>
          <w:p w14:paraId="521ACC14" w14:textId="25AAF24E" w:rsidR="0084381B" w:rsidRPr="00E5759F" w:rsidRDefault="003029B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Yes</w:t>
            </w:r>
          </w:p>
        </w:tc>
        <w:tc>
          <w:tcPr>
            <w:tcW w:w="5107" w:type="dxa"/>
          </w:tcPr>
          <w:p w14:paraId="6913FCF8" w14:textId="01273CE4" w:rsidR="0084381B" w:rsidRPr="00E5759F" w:rsidRDefault="003029B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Use Algonquin network username/password</w:t>
            </w:r>
          </w:p>
        </w:tc>
        <w:tc>
          <w:tcPr>
            <w:tcW w:w="2548" w:type="dxa"/>
          </w:tcPr>
          <w:p w14:paraId="3EDCB0E7" w14:textId="5FD2D964" w:rsidR="0084381B" w:rsidRPr="00E5759F" w:rsidRDefault="003029B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</w:tr>
      <w:tr w:rsidR="00215196" w:rsidRPr="00E5759F" w14:paraId="4B248AB2" w14:textId="77777777" w:rsidTr="00834BC0">
        <w:trPr>
          <w:trHeight w:val="1015"/>
        </w:trPr>
        <w:tc>
          <w:tcPr>
            <w:tcW w:w="4361" w:type="dxa"/>
          </w:tcPr>
          <w:p w14:paraId="1E9C026C" w14:textId="77777777" w:rsidR="0084381B" w:rsidRPr="00E5759F" w:rsidRDefault="0084381B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 xml:space="preserve">Printing </w:t>
            </w:r>
          </w:p>
        </w:tc>
        <w:tc>
          <w:tcPr>
            <w:tcW w:w="1417" w:type="dxa"/>
          </w:tcPr>
          <w:p w14:paraId="62159C7C" w14:textId="0A8411C3" w:rsidR="0084381B" w:rsidRPr="00E5759F" w:rsidRDefault="003029B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Yes</w:t>
            </w:r>
          </w:p>
        </w:tc>
        <w:tc>
          <w:tcPr>
            <w:tcW w:w="5107" w:type="dxa"/>
          </w:tcPr>
          <w:p w14:paraId="7221242D" w14:textId="41EAF2E9" w:rsidR="00834BC0" w:rsidRPr="00E5759F" w:rsidRDefault="00000000">
            <w:pPr>
              <w:rPr>
                <w:rFonts w:asciiTheme="majorHAnsi" w:hAnsiTheme="majorHAnsi" w:cstheme="majorHAnsi"/>
                <w:sz w:val="22"/>
                <w:szCs w:val="22"/>
              </w:rPr>
            </w:pPr>
            <w:hyperlink r:id="rId22" w:history="1">
              <w:r w:rsidR="00834BC0" w:rsidRPr="00E5759F">
                <w:rPr>
                  <w:rStyle w:val="Hyperlink"/>
                  <w:rFonts w:asciiTheme="majorHAnsi" w:hAnsiTheme="majorHAnsi" w:cstheme="majorHAnsi"/>
                  <w:sz w:val="22"/>
                  <w:szCs w:val="22"/>
                </w:rPr>
                <w:t>http://help.algonquincollege.com/articles/How_To/How-do-I-print-using-web-printing-at-the-college/?q=15032&amp;l=en_US&amp;fs=Search&amp;pn=1</w:t>
              </w:r>
            </w:hyperlink>
          </w:p>
        </w:tc>
        <w:tc>
          <w:tcPr>
            <w:tcW w:w="2548" w:type="dxa"/>
          </w:tcPr>
          <w:p w14:paraId="7C75B819" w14:textId="36EAC5D8" w:rsidR="0084381B" w:rsidRPr="00E5759F" w:rsidRDefault="003029B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</w:tr>
      <w:tr w:rsidR="00215196" w:rsidRPr="00E5759F" w14:paraId="2D788EAD" w14:textId="77777777" w:rsidTr="003029BF">
        <w:tc>
          <w:tcPr>
            <w:tcW w:w="4361" w:type="dxa"/>
          </w:tcPr>
          <w:p w14:paraId="53E9B2FE" w14:textId="49B8502C" w:rsidR="0084381B" w:rsidRPr="00E5759F" w:rsidRDefault="00247381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IT S</w:t>
            </w:r>
            <w:r w:rsidR="0084381B" w:rsidRPr="00E5759F">
              <w:rPr>
                <w:rFonts w:asciiTheme="majorHAnsi" w:hAnsiTheme="majorHAnsi" w:cstheme="majorHAnsi"/>
                <w:sz w:val="22"/>
                <w:szCs w:val="22"/>
              </w:rPr>
              <w:t>up</w:t>
            </w:r>
            <w:r w:rsidR="00E72267" w:rsidRPr="00E5759F">
              <w:rPr>
                <w:rFonts w:asciiTheme="majorHAnsi" w:hAnsiTheme="majorHAnsi" w:cstheme="majorHAnsi"/>
                <w:sz w:val="22"/>
                <w:szCs w:val="22"/>
              </w:rPr>
              <w:t>port (help with computer issues)</w:t>
            </w:r>
          </w:p>
        </w:tc>
        <w:tc>
          <w:tcPr>
            <w:tcW w:w="1417" w:type="dxa"/>
          </w:tcPr>
          <w:p w14:paraId="47849C6E" w14:textId="2D43F8E3" w:rsidR="0084381B" w:rsidRPr="00E5759F" w:rsidRDefault="007C3A80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Y</w:t>
            </w:r>
            <w:r w:rsidR="003029BF" w:rsidRPr="00E5759F">
              <w:rPr>
                <w:rFonts w:asciiTheme="majorHAnsi" w:hAnsiTheme="majorHAnsi" w:cstheme="majorHAnsi"/>
                <w:sz w:val="22"/>
                <w:szCs w:val="22"/>
              </w:rPr>
              <w:t>es</w:t>
            </w:r>
          </w:p>
        </w:tc>
        <w:tc>
          <w:tcPr>
            <w:tcW w:w="5107" w:type="dxa"/>
          </w:tcPr>
          <w:p w14:paraId="4571FFDA" w14:textId="52E07E40" w:rsidR="0084381B" w:rsidRPr="00E5759F" w:rsidRDefault="00834BC0" w:rsidP="00E72267">
            <w:pPr>
              <w:tabs>
                <w:tab w:val="right" w:pos="4891"/>
              </w:tabs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Room A143D</w:t>
            </w:r>
          </w:p>
        </w:tc>
        <w:tc>
          <w:tcPr>
            <w:tcW w:w="2548" w:type="dxa"/>
          </w:tcPr>
          <w:p w14:paraId="41712A82" w14:textId="76D523D3" w:rsidR="0084381B" w:rsidRPr="00E5759F" w:rsidRDefault="00E72267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5759F">
              <w:rPr>
                <w:rFonts w:asciiTheme="majorHAnsi" w:hAnsiTheme="majorHAnsi" w:cstheme="majorHAnsi"/>
                <w:sz w:val="22"/>
                <w:szCs w:val="22"/>
              </w:rPr>
              <w:t>N</w:t>
            </w:r>
          </w:p>
        </w:tc>
      </w:tr>
    </w:tbl>
    <w:p w14:paraId="3073BDCA" w14:textId="3E7003D7" w:rsidR="00FE145F" w:rsidRDefault="00FE145F" w:rsidP="00E72267"/>
    <w:p w14:paraId="6A501802" w14:textId="729A31F6" w:rsidR="007F3934" w:rsidRDefault="009170D2" w:rsidP="00E72267">
      <w:pPr>
        <w:rPr>
          <w:b/>
          <w:bCs/>
          <w:i/>
          <w:iCs/>
        </w:rPr>
      </w:pPr>
      <w:r w:rsidRPr="009170D2">
        <w:rPr>
          <w:b/>
          <w:bCs/>
          <w:i/>
          <w:iCs/>
        </w:rPr>
        <w:t xml:space="preserve">If you have questions, please contact </w:t>
      </w:r>
      <w:hyperlink r:id="rId23" w:history="1">
        <w:r w:rsidR="00E161C5" w:rsidRPr="00311296">
          <w:rPr>
            <w:rStyle w:val="Hyperlink"/>
            <w:b/>
            <w:bCs/>
            <w:i/>
            <w:iCs/>
          </w:rPr>
          <w:t>bcomm@nipissingu.ca</w:t>
        </w:r>
      </w:hyperlink>
    </w:p>
    <w:p w14:paraId="07C73466" w14:textId="42C99D37" w:rsidR="00E161C5" w:rsidRPr="009170D2" w:rsidRDefault="00E161C5" w:rsidP="00E72267">
      <w:pPr>
        <w:rPr>
          <w:b/>
          <w:bCs/>
          <w:i/>
          <w:iCs/>
        </w:rPr>
      </w:pPr>
      <w:r>
        <w:rPr>
          <w:b/>
          <w:bCs/>
          <w:i/>
          <w:iCs/>
        </w:rPr>
        <w:t xml:space="preserve">Updated </w:t>
      </w:r>
      <w:r w:rsidR="00713DA6">
        <w:rPr>
          <w:b/>
          <w:bCs/>
          <w:i/>
          <w:iCs/>
        </w:rPr>
        <w:t>June 2023</w:t>
      </w:r>
    </w:p>
    <w:sectPr w:rsidR="00E161C5" w:rsidRPr="009170D2" w:rsidSect="008754DF">
      <w:headerReference w:type="default" r:id="rId24"/>
      <w:pgSz w:w="15840" w:h="12240" w:orient="landscape"/>
      <w:pgMar w:top="1800" w:right="1440" w:bottom="18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F1DE42" w14:textId="77777777" w:rsidR="00767989" w:rsidRDefault="00767989" w:rsidP="00383471">
      <w:r>
        <w:separator/>
      </w:r>
    </w:p>
  </w:endnote>
  <w:endnote w:type="continuationSeparator" w:id="0">
    <w:p w14:paraId="01F652D3" w14:textId="77777777" w:rsidR="00767989" w:rsidRDefault="00767989" w:rsidP="00383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D0DC06" w14:textId="77777777" w:rsidR="00767989" w:rsidRDefault="00767989" w:rsidP="00383471">
      <w:r>
        <w:separator/>
      </w:r>
    </w:p>
  </w:footnote>
  <w:footnote w:type="continuationSeparator" w:id="0">
    <w:p w14:paraId="46A9F9D5" w14:textId="77777777" w:rsidR="00767989" w:rsidRDefault="00767989" w:rsidP="00383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0C94C" w14:textId="207FDFF6" w:rsidR="0015565D" w:rsidRDefault="0015565D" w:rsidP="00383471">
    <w:pPr>
      <w:pStyle w:val="Header"/>
      <w:jc w:val="center"/>
    </w:pPr>
    <w:r>
      <w:rPr>
        <w:noProof/>
        <w:lang w:val="en-CA" w:eastAsia="en-CA"/>
      </w:rPr>
      <w:drawing>
        <wp:inline distT="0" distB="0" distL="0" distR="0" wp14:anchorId="64BF9351" wp14:editId="32827BD8">
          <wp:extent cx="2488392" cy="1179393"/>
          <wp:effectExtent l="0" t="0" r="127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Ulogo-SCHOOL OF BUSINES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92439" cy="11813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D11980"/>
    <w:multiLevelType w:val="multilevel"/>
    <w:tmpl w:val="07B048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2E079C1"/>
    <w:multiLevelType w:val="hybridMultilevel"/>
    <w:tmpl w:val="560A1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6736650">
    <w:abstractNumId w:val="1"/>
  </w:num>
  <w:num w:numId="2" w16cid:durableId="19824936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NjYyMjM2NDGxNLVQ0lEKTi0uzszPAykwrAUA7nixFCwAAAA="/>
  </w:docVars>
  <w:rsids>
    <w:rsidRoot w:val="00515C86"/>
    <w:rsid w:val="00005750"/>
    <w:rsid w:val="00024D86"/>
    <w:rsid w:val="00046893"/>
    <w:rsid w:val="00055AF1"/>
    <w:rsid w:val="00055B91"/>
    <w:rsid w:val="00095A98"/>
    <w:rsid w:val="00097008"/>
    <w:rsid w:val="000E0E11"/>
    <w:rsid w:val="00106BAF"/>
    <w:rsid w:val="001443F4"/>
    <w:rsid w:val="0015565D"/>
    <w:rsid w:val="001B5EBB"/>
    <w:rsid w:val="001E11AE"/>
    <w:rsid w:val="00215196"/>
    <w:rsid w:val="00216FD9"/>
    <w:rsid w:val="00224D51"/>
    <w:rsid w:val="00247381"/>
    <w:rsid w:val="002626A0"/>
    <w:rsid w:val="0027216C"/>
    <w:rsid w:val="002C66D8"/>
    <w:rsid w:val="00300F96"/>
    <w:rsid w:val="003029BF"/>
    <w:rsid w:val="00322FC6"/>
    <w:rsid w:val="00326585"/>
    <w:rsid w:val="00327A84"/>
    <w:rsid w:val="0036043B"/>
    <w:rsid w:val="003674DA"/>
    <w:rsid w:val="00383471"/>
    <w:rsid w:val="003A35A8"/>
    <w:rsid w:val="003A40BF"/>
    <w:rsid w:val="00462AC0"/>
    <w:rsid w:val="00474E3D"/>
    <w:rsid w:val="00493D28"/>
    <w:rsid w:val="004C78F4"/>
    <w:rsid w:val="004D0105"/>
    <w:rsid w:val="00506442"/>
    <w:rsid w:val="00512F26"/>
    <w:rsid w:val="00515C86"/>
    <w:rsid w:val="00540B02"/>
    <w:rsid w:val="00553338"/>
    <w:rsid w:val="00563875"/>
    <w:rsid w:val="00567031"/>
    <w:rsid w:val="005764B0"/>
    <w:rsid w:val="00587E2D"/>
    <w:rsid w:val="005A6761"/>
    <w:rsid w:val="005E0F2A"/>
    <w:rsid w:val="00603450"/>
    <w:rsid w:val="00616831"/>
    <w:rsid w:val="00651A1C"/>
    <w:rsid w:val="00690643"/>
    <w:rsid w:val="006A1A1B"/>
    <w:rsid w:val="006C393B"/>
    <w:rsid w:val="006D3175"/>
    <w:rsid w:val="00713DA6"/>
    <w:rsid w:val="00723102"/>
    <w:rsid w:val="00737008"/>
    <w:rsid w:val="00767406"/>
    <w:rsid w:val="00767989"/>
    <w:rsid w:val="007C0DFE"/>
    <w:rsid w:val="007C3A80"/>
    <w:rsid w:val="007F3934"/>
    <w:rsid w:val="008051FB"/>
    <w:rsid w:val="0080593D"/>
    <w:rsid w:val="00834BC0"/>
    <w:rsid w:val="0083541D"/>
    <w:rsid w:val="0084381B"/>
    <w:rsid w:val="008700FB"/>
    <w:rsid w:val="0087350A"/>
    <w:rsid w:val="008754DF"/>
    <w:rsid w:val="008D447A"/>
    <w:rsid w:val="008D44DE"/>
    <w:rsid w:val="008D624C"/>
    <w:rsid w:val="008F31D6"/>
    <w:rsid w:val="009053EB"/>
    <w:rsid w:val="009170D2"/>
    <w:rsid w:val="00933ABB"/>
    <w:rsid w:val="00950B46"/>
    <w:rsid w:val="0096670D"/>
    <w:rsid w:val="009811BF"/>
    <w:rsid w:val="009953F3"/>
    <w:rsid w:val="00A26590"/>
    <w:rsid w:val="00A51B58"/>
    <w:rsid w:val="00A6243E"/>
    <w:rsid w:val="00A87EA1"/>
    <w:rsid w:val="00AC6E5F"/>
    <w:rsid w:val="00B05673"/>
    <w:rsid w:val="00B16E13"/>
    <w:rsid w:val="00B64F89"/>
    <w:rsid w:val="00C7567F"/>
    <w:rsid w:val="00CB5ED0"/>
    <w:rsid w:val="00CC741F"/>
    <w:rsid w:val="00CD14F1"/>
    <w:rsid w:val="00CD4E33"/>
    <w:rsid w:val="00CE4EA4"/>
    <w:rsid w:val="00CE664E"/>
    <w:rsid w:val="00CE7C61"/>
    <w:rsid w:val="00D201AC"/>
    <w:rsid w:val="00D25607"/>
    <w:rsid w:val="00D25FE3"/>
    <w:rsid w:val="00D30A66"/>
    <w:rsid w:val="00D61B72"/>
    <w:rsid w:val="00D6225D"/>
    <w:rsid w:val="00DD0286"/>
    <w:rsid w:val="00DD3AFB"/>
    <w:rsid w:val="00DF4895"/>
    <w:rsid w:val="00E161C5"/>
    <w:rsid w:val="00E24846"/>
    <w:rsid w:val="00E42D58"/>
    <w:rsid w:val="00E5759F"/>
    <w:rsid w:val="00E72267"/>
    <w:rsid w:val="00EC32D7"/>
    <w:rsid w:val="00F1440A"/>
    <w:rsid w:val="00F3454C"/>
    <w:rsid w:val="00F37B52"/>
    <w:rsid w:val="00F4250A"/>
    <w:rsid w:val="00FB0B21"/>
    <w:rsid w:val="00FE14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27AF803"/>
  <w14:defaultImageDpi w14:val="330"/>
  <w15:docId w15:val="{0BC24181-4290-4EA7-8767-9BF98A43E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15C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4381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381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8347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3471"/>
  </w:style>
  <w:style w:type="paragraph" w:styleId="Footer">
    <w:name w:val="footer"/>
    <w:basedOn w:val="Normal"/>
    <w:link w:val="FooterChar"/>
    <w:uiPriority w:val="99"/>
    <w:unhideWhenUsed/>
    <w:rsid w:val="0038347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3471"/>
  </w:style>
  <w:style w:type="paragraph" w:styleId="BalloonText">
    <w:name w:val="Balloon Text"/>
    <w:basedOn w:val="Normal"/>
    <w:link w:val="BalloonTextChar"/>
    <w:uiPriority w:val="99"/>
    <w:semiHidden/>
    <w:unhideWhenUsed/>
    <w:rsid w:val="0038347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3471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A87EA1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E72267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5AF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F3934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 w:eastAsia="en-CA"/>
    </w:rPr>
  </w:style>
  <w:style w:type="paragraph" w:styleId="NoSpacing">
    <w:name w:val="No Spacing"/>
    <w:uiPriority w:val="1"/>
    <w:qFormat/>
    <w:rsid w:val="00EC32D7"/>
  </w:style>
  <w:style w:type="character" w:styleId="UnresolvedMention">
    <w:name w:val="Unresolved Mention"/>
    <w:basedOn w:val="DefaultParagraphFont"/>
    <w:uiPriority w:val="99"/>
    <w:semiHidden/>
    <w:unhideWhenUsed/>
    <w:rsid w:val="00493D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92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15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62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47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8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2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ipissingu.ca" TargetMode="External"/><Relationship Id="rId13" Type="http://schemas.openxmlformats.org/officeDocument/2006/relationships/hyperlink" Target="https://www.nipissingu.ca/departments/student-development-and-services/accessibility-services" TargetMode="External"/><Relationship Id="rId18" Type="http://schemas.openxmlformats.org/officeDocument/2006/relationships/hyperlink" Target="https://www.nipissingu.ca/sites/default/files/Quick%20Guide%20to%20APA.pdf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://help.algonquincollege.com/articles/How_To/How-do-I-connect-to-my-N-drive/?l=en_US&amp;fs=RelatedArticle" TargetMode="External"/><Relationship Id="rId7" Type="http://schemas.openxmlformats.org/officeDocument/2006/relationships/hyperlink" Target="https://helpdesk.nipissingu.ca/solutions/1141317-id123-digital-id-card-faq" TargetMode="External"/><Relationship Id="rId12" Type="http://schemas.openxmlformats.org/officeDocument/2006/relationships/hyperlink" Target="https://www.nipissingu.ca/departments/student-development-and-services/counselling-services" TargetMode="External"/><Relationship Id="rId17" Type="http://schemas.openxmlformats.org/officeDocument/2006/relationships/hyperlink" Target="https://www.nipissingu.ca/departments/student-development-and-services/slt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nipissingu.ca/departments/academic-advising/connect-with-advisor" TargetMode="External"/><Relationship Id="rId20" Type="http://schemas.openxmlformats.org/officeDocument/2006/relationships/hyperlink" Target="https://acsis.algonquincollege.com/students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youtu.be/6qAI5z3lGvQ" TargetMode="Externa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s://www.nipissingu.ca/departments/academic-advising/Pages/default.aspx" TargetMode="External"/><Relationship Id="rId23" Type="http://schemas.openxmlformats.org/officeDocument/2006/relationships/hyperlink" Target="mailto:bcomm@nipissingu.ca" TargetMode="External"/><Relationship Id="rId10" Type="http://schemas.openxmlformats.org/officeDocument/2006/relationships/hyperlink" Target="https://nusu.com/services/health/" TargetMode="External"/><Relationship Id="rId19" Type="http://schemas.openxmlformats.org/officeDocument/2006/relationships/hyperlink" Target="http://www.algonquinsa.com/services/student-room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eclibrary.ca/library/" TargetMode="External"/><Relationship Id="rId14" Type="http://schemas.openxmlformats.org/officeDocument/2006/relationships/hyperlink" Target="https://www.nipissingu.ca/departments/student-development-and-services/academic-skills/peer-tutoring/Pages/default.aspx" TargetMode="External"/><Relationship Id="rId22" Type="http://schemas.openxmlformats.org/officeDocument/2006/relationships/hyperlink" Target="http://help.algonquincollege.com/articles/How_To/How-do-I-print-using-web-printing-at-the-college/?q=15032&amp;l=en_US&amp;fs=Search&amp;pn=1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994</Words>
  <Characters>567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pissing University</dc:creator>
  <cp:keywords/>
  <dc:description/>
  <cp:lastModifiedBy>Lynn Sveinbjornson</cp:lastModifiedBy>
  <cp:revision>10</cp:revision>
  <cp:lastPrinted>2014-05-15T19:10:00Z</cp:lastPrinted>
  <dcterms:created xsi:type="dcterms:W3CDTF">2023-03-21T15:07:00Z</dcterms:created>
  <dcterms:modified xsi:type="dcterms:W3CDTF">2023-08-31T15:17:00Z</dcterms:modified>
</cp:coreProperties>
</file>